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4CF1BF" w14:textId="77777777" w:rsidR="009A2E3A" w:rsidRDefault="009A2E3A" w:rsidP="009A2E3A"/>
    <w:p w14:paraId="3A9AC36C" w14:textId="39877BC7" w:rsidR="009A2E3A" w:rsidRPr="009A2E3A" w:rsidRDefault="009A2E3A" w:rsidP="00B50DED">
      <w:pPr>
        <w:jc w:val="center"/>
        <w:rPr>
          <w:b/>
          <w:bCs/>
        </w:rPr>
      </w:pPr>
      <w:r w:rsidRPr="009A2E3A">
        <w:rPr>
          <w:b/>
          <w:bCs/>
        </w:rPr>
        <w:t>Task 1</w:t>
      </w:r>
    </w:p>
    <w:p w14:paraId="2124AD7F" w14:textId="77777777" w:rsidR="00FE2E9D" w:rsidRPr="002F1657" w:rsidRDefault="00FE2E9D" w:rsidP="00FE2E9D">
      <w:pPr>
        <w:rPr>
          <w:b/>
          <w:bCs/>
          <w:sz w:val="28"/>
          <w:szCs w:val="28"/>
          <w:lang w:val="en-MY"/>
        </w:rPr>
      </w:pPr>
      <w:r w:rsidRPr="002F1657">
        <w:rPr>
          <w:b/>
          <w:bCs/>
          <w:sz w:val="28"/>
          <w:szCs w:val="28"/>
          <w:lang w:val="en-MY"/>
        </w:rPr>
        <w:t>E-Commerce Checkout Pain Points Analysis</w:t>
      </w:r>
    </w:p>
    <w:p w14:paraId="1720A45A" w14:textId="77777777" w:rsidR="00FE2E9D" w:rsidRPr="00FE2E9D" w:rsidRDefault="00FE2E9D" w:rsidP="00FE2E9D">
      <w:pPr>
        <w:rPr>
          <w:b/>
          <w:bCs/>
          <w:lang w:val="en-MY"/>
        </w:rPr>
      </w:pPr>
      <w:r w:rsidRPr="00FE2E9D">
        <w:rPr>
          <w:b/>
          <w:bCs/>
          <w:lang w:val="en-MY"/>
        </w:rPr>
        <w:t>Ranked Pain Point Categories</w:t>
      </w:r>
      <w:bookmarkStart w:id="0" w:name="_GoBack"/>
      <w:bookmarkEnd w:id="0"/>
    </w:p>
    <w:p w14:paraId="5A4DC18C" w14:textId="77777777" w:rsidR="00FE2E9D" w:rsidRPr="00FE2E9D" w:rsidRDefault="00FE2E9D" w:rsidP="00FE2E9D">
      <w:pPr>
        <w:rPr>
          <w:b/>
          <w:bCs/>
          <w:lang w:val="en-MY"/>
        </w:rPr>
      </w:pPr>
      <w:r w:rsidRPr="00FE2E9D">
        <w:rPr>
          <w:b/>
          <w:bCs/>
          <w:lang w:val="en-MY"/>
        </w:rPr>
        <w:t>1. Hidden Costs and Lack of Price Transparency (Priority: Critical)</w:t>
      </w:r>
    </w:p>
    <w:p w14:paraId="7407022E" w14:textId="77777777" w:rsidR="00FE2E9D" w:rsidRPr="00FE2E9D" w:rsidRDefault="00FE2E9D" w:rsidP="00FE2E9D">
      <w:pPr>
        <w:rPr>
          <w:lang w:val="en-MY"/>
        </w:rPr>
      </w:pPr>
      <w:r w:rsidRPr="00FE2E9D">
        <w:rPr>
          <w:b/>
          <w:bCs/>
          <w:lang w:val="en-MY"/>
        </w:rPr>
        <w:t>Impact:</w:t>
      </w:r>
      <w:r w:rsidRPr="00FE2E9D">
        <w:rPr>
          <w:lang w:val="en-MY"/>
        </w:rPr>
        <w:t xml:space="preserve"> Trust erosion and cart abandonment at final step</w:t>
      </w:r>
    </w:p>
    <w:p w14:paraId="4BEB953F" w14:textId="77777777" w:rsidR="00FE2E9D" w:rsidRPr="00FE2E9D" w:rsidRDefault="00FE2E9D" w:rsidP="00FE2E9D">
      <w:pPr>
        <w:rPr>
          <w:lang w:val="en-MY"/>
        </w:rPr>
      </w:pPr>
      <w:r w:rsidRPr="00FE2E9D">
        <w:rPr>
          <w:b/>
          <w:bCs/>
          <w:lang w:val="en-MY"/>
        </w:rPr>
        <w:t>Representative User Quotes:</w:t>
      </w:r>
    </w:p>
    <w:p w14:paraId="27C97984" w14:textId="77777777" w:rsidR="00FE2E9D" w:rsidRPr="00FE2E9D" w:rsidRDefault="00FE2E9D" w:rsidP="00FE2E9D">
      <w:pPr>
        <w:numPr>
          <w:ilvl w:val="0"/>
          <w:numId w:val="11"/>
        </w:numPr>
        <w:rPr>
          <w:lang w:val="en-MY"/>
        </w:rPr>
      </w:pPr>
      <w:r w:rsidRPr="00FE2E9D">
        <w:rPr>
          <w:i/>
          <w:iCs/>
          <w:lang w:val="en-MY"/>
        </w:rPr>
        <w:t>"I was surprised by extra shipping fees that appeared only at the last step, which made me second-guess my purchase."</w:t>
      </w:r>
    </w:p>
    <w:p w14:paraId="77477871" w14:textId="77777777" w:rsidR="00FE2E9D" w:rsidRPr="00FE2E9D" w:rsidRDefault="00FE2E9D" w:rsidP="00FE2E9D">
      <w:pPr>
        <w:numPr>
          <w:ilvl w:val="0"/>
          <w:numId w:val="11"/>
        </w:numPr>
        <w:rPr>
          <w:lang w:val="en-MY"/>
        </w:rPr>
      </w:pPr>
      <w:r w:rsidRPr="00FE2E9D">
        <w:rPr>
          <w:i/>
          <w:iCs/>
          <w:lang w:val="en-MY"/>
        </w:rPr>
        <w:t>"Additional fees such as taxes or service charges are only displayed at the last step, which can be frustrating. Showing all costs upfront would improve trust."</w:t>
      </w:r>
    </w:p>
    <w:p w14:paraId="0BE48FCC" w14:textId="77777777" w:rsidR="00FE2E9D" w:rsidRPr="00FE2E9D" w:rsidRDefault="00FE2E9D" w:rsidP="00FE2E9D">
      <w:pPr>
        <w:numPr>
          <w:ilvl w:val="0"/>
          <w:numId w:val="11"/>
        </w:numPr>
        <w:rPr>
          <w:lang w:val="en-MY"/>
        </w:rPr>
      </w:pPr>
      <w:r w:rsidRPr="00FE2E9D">
        <w:rPr>
          <w:i/>
          <w:iCs/>
          <w:lang w:val="en-MY"/>
        </w:rPr>
        <w:t>"The checkout page lacks clarity in summarizing the total price including all fees, which can lead to confusion."</w:t>
      </w:r>
    </w:p>
    <w:p w14:paraId="5A6D4B9E" w14:textId="77777777" w:rsidR="00FE2E9D" w:rsidRPr="00FE2E9D" w:rsidRDefault="00FE2E9D" w:rsidP="00FE2E9D">
      <w:pPr>
        <w:rPr>
          <w:lang w:val="en-MY"/>
        </w:rPr>
      </w:pPr>
      <w:r w:rsidRPr="00FE2E9D">
        <w:rPr>
          <w:b/>
          <w:bCs/>
          <w:lang w:val="en-MY"/>
        </w:rPr>
        <w:t>Key Issues:</w:t>
      </w:r>
    </w:p>
    <w:p w14:paraId="2DFAC351" w14:textId="77777777" w:rsidR="00FE2E9D" w:rsidRPr="00FE2E9D" w:rsidRDefault="00FE2E9D" w:rsidP="00FE2E9D">
      <w:pPr>
        <w:numPr>
          <w:ilvl w:val="0"/>
          <w:numId w:val="12"/>
        </w:numPr>
        <w:rPr>
          <w:lang w:val="en-MY"/>
        </w:rPr>
      </w:pPr>
      <w:r w:rsidRPr="00FE2E9D">
        <w:rPr>
          <w:lang w:val="en-MY"/>
        </w:rPr>
        <w:t>Shipping costs revealed late in process</w:t>
      </w:r>
    </w:p>
    <w:p w14:paraId="0823C8E1" w14:textId="77777777" w:rsidR="00FE2E9D" w:rsidRPr="00FE2E9D" w:rsidRDefault="00FE2E9D" w:rsidP="00FE2E9D">
      <w:pPr>
        <w:numPr>
          <w:ilvl w:val="0"/>
          <w:numId w:val="12"/>
        </w:numPr>
        <w:rPr>
          <w:lang w:val="en-MY"/>
        </w:rPr>
      </w:pPr>
      <w:r w:rsidRPr="00FE2E9D">
        <w:rPr>
          <w:lang w:val="en-MY"/>
        </w:rPr>
        <w:t>Taxes and service charges appear at final step</w:t>
      </w:r>
    </w:p>
    <w:p w14:paraId="5FDE1A08" w14:textId="77777777" w:rsidR="00FE2E9D" w:rsidRPr="00FE2E9D" w:rsidRDefault="00FE2E9D" w:rsidP="00FE2E9D">
      <w:pPr>
        <w:numPr>
          <w:ilvl w:val="0"/>
          <w:numId w:val="12"/>
        </w:numPr>
        <w:rPr>
          <w:lang w:val="en-MY"/>
        </w:rPr>
      </w:pPr>
      <w:r w:rsidRPr="00FE2E9D">
        <w:rPr>
          <w:lang w:val="en-MY"/>
        </w:rPr>
        <w:t>Total cost breakdown unclear</w:t>
      </w:r>
    </w:p>
    <w:p w14:paraId="66998AE2" w14:textId="77777777" w:rsidR="00FE2E9D" w:rsidRPr="00FE2E9D" w:rsidRDefault="00FE2E9D" w:rsidP="00FE2E9D">
      <w:pPr>
        <w:numPr>
          <w:ilvl w:val="0"/>
          <w:numId w:val="12"/>
        </w:numPr>
        <w:rPr>
          <w:lang w:val="en-MY"/>
        </w:rPr>
      </w:pPr>
      <w:r w:rsidRPr="00FE2E9D">
        <w:rPr>
          <w:lang w:val="en-MY"/>
        </w:rPr>
        <w:t>Creates mistrust and purchase hesitation</w:t>
      </w:r>
    </w:p>
    <w:p w14:paraId="2B71E21C" w14:textId="77777777" w:rsidR="00FE2E9D" w:rsidRPr="00FE2E9D" w:rsidRDefault="00FE2E9D" w:rsidP="00FE2E9D">
      <w:pPr>
        <w:rPr>
          <w:lang w:val="en-MY"/>
        </w:rPr>
      </w:pPr>
      <w:r w:rsidRPr="00FE2E9D">
        <w:rPr>
          <w:lang w:val="en-MY"/>
        </w:rPr>
        <w:pict w14:anchorId="47D90659">
          <v:rect id="_x0000_i1160" style="width:0;height:1.5pt" o:hralign="center" o:hrstd="t" o:hr="t" fillcolor="#a0a0a0" stroked="f"/>
        </w:pict>
      </w:r>
    </w:p>
    <w:p w14:paraId="4AFC1620" w14:textId="77777777" w:rsidR="00FE2E9D" w:rsidRPr="00FE2E9D" w:rsidRDefault="00FE2E9D" w:rsidP="00FE2E9D">
      <w:pPr>
        <w:rPr>
          <w:b/>
          <w:bCs/>
          <w:lang w:val="en-MY"/>
        </w:rPr>
      </w:pPr>
      <w:r w:rsidRPr="00FE2E9D">
        <w:rPr>
          <w:b/>
          <w:bCs/>
          <w:lang w:val="en-MY"/>
        </w:rPr>
        <w:t>2. Mobile User Experience Issues (Priority: Critical)</w:t>
      </w:r>
    </w:p>
    <w:p w14:paraId="43E9AE2E" w14:textId="77777777" w:rsidR="00FE2E9D" w:rsidRPr="00FE2E9D" w:rsidRDefault="00FE2E9D" w:rsidP="00FE2E9D">
      <w:pPr>
        <w:rPr>
          <w:lang w:val="en-MY"/>
        </w:rPr>
      </w:pPr>
      <w:r w:rsidRPr="00FE2E9D">
        <w:rPr>
          <w:b/>
          <w:bCs/>
          <w:lang w:val="en-MY"/>
        </w:rPr>
        <w:t>Impact:</w:t>
      </w:r>
      <w:r w:rsidRPr="00FE2E9D">
        <w:rPr>
          <w:lang w:val="en-MY"/>
        </w:rPr>
        <w:t xml:space="preserve"> High abandonment rate among mobile users (significant portion of traffic)</w:t>
      </w:r>
    </w:p>
    <w:p w14:paraId="76CBEB68" w14:textId="77777777" w:rsidR="00FE2E9D" w:rsidRPr="00FE2E9D" w:rsidRDefault="00FE2E9D" w:rsidP="00FE2E9D">
      <w:pPr>
        <w:rPr>
          <w:lang w:val="en-MY"/>
        </w:rPr>
      </w:pPr>
      <w:r w:rsidRPr="00FE2E9D">
        <w:rPr>
          <w:b/>
          <w:bCs/>
          <w:lang w:val="en-MY"/>
        </w:rPr>
        <w:t>Representative User Quotes:</w:t>
      </w:r>
    </w:p>
    <w:p w14:paraId="0812E6AD" w14:textId="77777777" w:rsidR="00FE2E9D" w:rsidRPr="00FE2E9D" w:rsidRDefault="00FE2E9D" w:rsidP="00FE2E9D">
      <w:pPr>
        <w:numPr>
          <w:ilvl w:val="0"/>
          <w:numId w:val="13"/>
        </w:numPr>
        <w:rPr>
          <w:lang w:val="en-MY"/>
        </w:rPr>
      </w:pPr>
      <w:r w:rsidRPr="00FE2E9D">
        <w:rPr>
          <w:i/>
          <w:iCs/>
          <w:lang w:val="en-MY"/>
        </w:rPr>
        <w:t>"When I tried to complete the checkout on my phone, the form fields kept resetting, and it took much longer than expected."</w:t>
      </w:r>
    </w:p>
    <w:p w14:paraId="582831EB" w14:textId="77777777" w:rsidR="00FE2E9D" w:rsidRPr="00FE2E9D" w:rsidRDefault="00FE2E9D" w:rsidP="00FE2E9D">
      <w:pPr>
        <w:numPr>
          <w:ilvl w:val="0"/>
          <w:numId w:val="13"/>
        </w:numPr>
        <w:rPr>
          <w:lang w:val="en-MY"/>
        </w:rPr>
      </w:pPr>
      <w:r w:rsidRPr="00FE2E9D">
        <w:rPr>
          <w:i/>
          <w:iCs/>
          <w:lang w:val="en-MY"/>
        </w:rPr>
        <w:t>"The buttons are small, which makes it hard to navigate on a smartphone."</w:t>
      </w:r>
    </w:p>
    <w:p w14:paraId="190FF19F" w14:textId="77777777" w:rsidR="00FE2E9D" w:rsidRPr="00FE2E9D" w:rsidRDefault="00FE2E9D" w:rsidP="00FE2E9D">
      <w:pPr>
        <w:numPr>
          <w:ilvl w:val="0"/>
          <w:numId w:val="13"/>
        </w:numPr>
        <w:rPr>
          <w:lang w:val="en-MY"/>
        </w:rPr>
      </w:pPr>
      <w:r w:rsidRPr="00FE2E9D">
        <w:rPr>
          <w:i/>
          <w:iCs/>
          <w:lang w:val="en-MY"/>
        </w:rPr>
        <w:t>"Certain buttons are too close together, causing accidental taps."</w:t>
      </w:r>
    </w:p>
    <w:p w14:paraId="13B50DCC" w14:textId="77777777" w:rsidR="00FE2E9D" w:rsidRPr="00FE2E9D" w:rsidRDefault="00FE2E9D" w:rsidP="00FE2E9D">
      <w:pPr>
        <w:numPr>
          <w:ilvl w:val="0"/>
          <w:numId w:val="13"/>
        </w:numPr>
        <w:rPr>
          <w:lang w:val="en-MY"/>
        </w:rPr>
      </w:pPr>
      <w:r w:rsidRPr="00FE2E9D">
        <w:rPr>
          <w:i/>
          <w:iCs/>
          <w:lang w:val="en-MY"/>
        </w:rPr>
        <w:t>"The mobile keyboard doesn't always auto-switch to the correct type for inputs, which slows me down."</w:t>
      </w:r>
    </w:p>
    <w:p w14:paraId="23DF04F5" w14:textId="77777777" w:rsidR="00FE2E9D" w:rsidRPr="00FE2E9D" w:rsidRDefault="00FE2E9D" w:rsidP="00FE2E9D">
      <w:pPr>
        <w:rPr>
          <w:lang w:val="en-MY"/>
        </w:rPr>
      </w:pPr>
      <w:r w:rsidRPr="00FE2E9D">
        <w:rPr>
          <w:b/>
          <w:bCs/>
          <w:lang w:val="en-MY"/>
        </w:rPr>
        <w:t>Key Issues:</w:t>
      </w:r>
    </w:p>
    <w:p w14:paraId="3DCDE72C" w14:textId="77777777" w:rsidR="00FE2E9D" w:rsidRPr="00FE2E9D" w:rsidRDefault="00FE2E9D" w:rsidP="00FE2E9D">
      <w:pPr>
        <w:numPr>
          <w:ilvl w:val="0"/>
          <w:numId w:val="14"/>
        </w:numPr>
        <w:rPr>
          <w:lang w:val="en-MY"/>
        </w:rPr>
      </w:pPr>
      <w:r w:rsidRPr="00FE2E9D">
        <w:rPr>
          <w:lang w:val="en-MY"/>
        </w:rPr>
        <w:t>Form fields reset on mobile</w:t>
      </w:r>
    </w:p>
    <w:p w14:paraId="1F2A575B" w14:textId="77777777" w:rsidR="00FE2E9D" w:rsidRPr="00FE2E9D" w:rsidRDefault="00FE2E9D" w:rsidP="00FE2E9D">
      <w:pPr>
        <w:numPr>
          <w:ilvl w:val="0"/>
          <w:numId w:val="14"/>
        </w:numPr>
        <w:rPr>
          <w:lang w:val="en-MY"/>
        </w:rPr>
      </w:pPr>
      <w:r w:rsidRPr="00FE2E9D">
        <w:rPr>
          <w:lang w:val="en-MY"/>
        </w:rPr>
        <w:t>Small touch targets causing misclicks</w:t>
      </w:r>
    </w:p>
    <w:p w14:paraId="366605C4" w14:textId="77777777" w:rsidR="00FE2E9D" w:rsidRPr="00FE2E9D" w:rsidRDefault="00FE2E9D" w:rsidP="00FE2E9D">
      <w:pPr>
        <w:numPr>
          <w:ilvl w:val="0"/>
          <w:numId w:val="14"/>
        </w:numPr>
        <w:rPr>
          <w:lang w:val="en-MY"/>
        </w:rPr>
      </w:pPr>
      <w:r w:rsidRPr="00FE2E9D">
        <w:rPr>
          <w:lang w:val="en-MY"/>
        </w:rPr>
        <w:t>Poor keyboard adaptation</w:t>
      </w:r>
    </w:p>
    <w:p w14:paraId="02F80387" w14:textId="77777777" w:rsidR="00FE2E9D" w:rsidRPr="00FE2E9D" w:rsidRDefault="00FE2E9D" w:rsidP="00FE2E9D">
      <w:pPr>
        <w:numPr>
          <w:ilvl w:val="0"/>
          <w:numId w:val="14"/>
        </w:numPr>
        <w:rPr>
          <w:lang w:val="en-MY"/>
        </w:rPr>
      </w:pPr>
      <w:r w:rsidRPr="00FE2E9D">
        <w:rPr>
          <w:lang w:val="en-MY"/>
        </w:rPr>
        <w:t>Mobile interface freezing</w:t>
      </w:r>
    </w:p>
    <w:p w14:paraId="7FAC04EA" w14:textId="77777777" w:rsidR="00FE2E9D" w:rsidRPr="00FE2E9D" w:rsidRDefault="00FE2E9D" w:rsidP="00FE2E9D">
      <w:pPr>
        <w:numPr>
          <w:ilvl w:val="0"/>
          <w:numId w:val="14"/>
        </w:numPr>
        <w:rPr>
          <w:lang w:val="en-MY"/>
        </w:rPr>
      </w:pPr>
      <w:r w:rsidRPr="00FE2E9D">
        <w:rPr>
          <w:lang w:val="en-MY"/>
        </w:rPr>
        <w:t>Inadequate spacing between interactive elements</w:t>
      </w:r>
    </w:p>
    <w:p w14:paraId="05459207" w14:textId="77777777" w:rsidR="00FE2E9D" w:rsidRPr="00FE2E9D" w:rsidRDefault="00FE2E9D" w:rsidP="00FE2E9D">
      <w:pPr>
        <w:rPr>
          <w:lang w:val="en-MY"/>
        </w:rPr>
      </w:pPr>
      <w:r w:rsidRPr="00FE2E9D">
        <w:rPr>
          <w:lang w:val="en-MY"/>
        </w:rPr>
        <w:lastRenderedPageBreak/>
        <w:pict w14:anchorId="6BD55B06">
          <v:rect id="_x0000_i1161" style="width:0;height:1.5pt" o:hralign="center" o:hrstd="t" o:hr="t" fillcolor="#a0a0a0" stroked="f"/>
        </w:pict>
      </w:r>
    </w:p>
    <w:p w14:paraId="58FFDB40" w14:textId="77777777" w:rsidR="00FE2E9D" w:rsidRPr="00FE2E9D" w:rsidRDefault="00FE2E9D" w:rsidP="00FE2E9D">
      <w:pPr>
        <w:rPr>
          <w:b/>
          <w:bCs/>
          <w:lang w:val="en-MY"/>
        </w:rPr>
      </w:pPr>
      <w:r w:rsidRPr="00FE2E9D">
        <w:rPr>
          <w:b/>
          <w:bCs/>
          <w:lang w:val="en-MY"/>
        </w:rPr>
        <w:t>3. Form Validation and Error Handling Problems (Priority: High)</w:t>
      </w:r>
    </w:p>
    <w:p w14:paraId="6A8B15BE" w14:textId="77777777" w:rsidR="00FE2E9D" w:rsidRPr="00FE2E9D" w:rsidRDefault="00FE2E9D" w:rsidP="00FE2E9D">
      <w:pPr>
        <w:rPr>
          <w:lang w:val="en-MY"/>
        </w:rPr>
      </w:pPr>
      <w:r w:rsidRPr="00FE2E9D">
        <w:rPr>
          <w:b/>
          <w:bCs/>
          <w:lang w:val="en-MY"/>
        </w:rPr>
        <w:t>Impact:</w:t>
      </w:r>
      <w:r w:rsidRPr="00FE2E9D">
        <w:rPr>
          <w:lang w:val="en-MY"/>
        </w:rPr>
        <w:t xml:space="preserve"> User frustration and increased completion time</w:t>
      </w:r>
    </w:p>
    <w:p w14:paraId="74CDFEA6" w14:textId="77777777" w:rsidR="00FE2E9D" w:rsidRPr="00FE2E9D" w:rsidRDefault="00FE2E9D" w:rsidP="00FE2E9D">
      <w:pPr>
        <w:rPr>
          <w:lang w:val="en-MY"/>
        </w:rPr>
      </w:pPr>
      <w:r w:rsidRPr="00FE2E9D">
        <w:rPr>
          <w:b/>
          <w:bCs/>
          <w:lang w:val="en-MY"/>
        </w:rPr>
        <w:t>Representative User Quotes:</w:t>
      </w:r>
    </w:p>
    <w:p w14:paraId="1DAF2456" w14:textId="77777777" w:rsidR="00FE2E9D" w:rsidRPr="00FE2E9D" w:rsidRDefault="00FE2E9D" w:rsidP="00FE2E9D">
      <w:pPr>
        <w:numPr>
          <w:ilvl w:val="0"/>
          <w:numId w:val="15"/>
        </w:numPr>
        <w:rPr>
          <w:lang w:val="en-MY"/>
        </w:rPr>
      </w:pPr>
      <w:r w:rsidRPr="00FE2E9D">
        <w:rPr>
          <w:i/>
          <w:iCs/>
          <w:lang w:val="en-MY"/>
        </w:rPr>
        <w:t>"Entering payment details sometimes triggers form validation errors without explaining the problem clearly."</w:t>
      </w:r>
    </w:p>
    <w:p w14:paraId="6311BECC" w14:textId="77777777" w:rsidR="00FE2E9D" w:rsidRPr="00FE2E9D" w:rsidRDefault="00FE2E9D" w:rsidP="00FE2E9D">
      <w:pPr>
        <w:numPr>
          <w:ilvl w:val="0"/>
          <w:numId w:val="15"/>
        </w:numPr>
        <w:rPr>
          <w:lang w:val="en-MY"/>
        </w:rPr>
      </w:pPr>
      <w:r w:rsidRPr="00FE2E9D">
        <w:rPr>
          <w:i/>
          <w:iCs/>
          <w:lang w:val="en-MY"/>
        </w:rPr>
        <w:t>"The error messages are generic and not descriptive enough, making it hard to understand what went wrong."</w:t>
      </w:r>
    </w:p>
    <w:p w14:paraId="3AD183DB" w14:textId="77777777" w:rsidR="00FE2E9D" w:rsidRPr="00FE2E9D" w:rsidRDefault="00FE2E9D" w:rsidP="00FE2E9D">
      <w:pPr>
        <w:numPr>
          <w:ilvl w:val="0"/>
          <w:numId w:val="15"/>
        </w:numPr>
        <w:rPr>
          <w:lang w:val="en-MY"/>
        </w:rPr>
      </w:pPr>
      <w:r w:rsidRPr="00FE2E9D">
        <w:rPr>
          <w:i/>
          <w:iCs/>
          <w:lang w:val="en-MY"/>
        </w:rPr>
        <w:t>"The form validation is strict, and minor input errors trigger confusing messages."</w:t>
      </w:r>
    </w:p>
    <w:p w14:paraId="12BC4A0B" w14:textId="77777777" w:rsidR="00FE2E9D" w:rsidRPr="00FE2E9D" w:rsidRDefault="00FE2E9D" w:rsidP="00FE2E9D">
      <w:pPr>
        <w:rPr>
          <w:lang w:val="en-MY"/>
        </w:rPr>
      </w:pPr>
      <w:r w:rsidRPr="00FE2E9D">
        <w:rPr>
          <w:b/>
          <w:bCs/>
          <w:lang w:val="en-MY"/>
        </w:rPr>
        <w:t>Key Issues:</w:t>
      </w:r>
    </w:p>
    <w:p w14:paraId="5C714789" w14:textId="77777777" w:rsidR="00FE2E9D" w:rsidRPr="00FE2E9D" w:rsidRDefault="00FE2E9D" w:rsidP="00FE2E9D">
      <w:pPr>
        <w:numPr>
          <w:ilvl w:val="0"/>
          <w:numId w:val="16"/>
        </w:numPr>
        <w:rPr>
          <w:lang w:val="en-MY"/>
        </w:rPr>
      </w:pPr>
      <w:r w:rsidRPr="00FE2E9D">
        <w:rPr>
          <w:lang w:val="en-MY"/>
        </w:rPr>
        <w:t>Generic, non-descriptive error messages</w:t>
      </w:r>
    </w:p>
    <w:p w14:paraId="00D22DD0" w14:textId="77777777" w:rsidR="00FE2E9D" w:rsidRPr="00FE2E9D" w:rsidRDefault="00FE2E9D" w:rsidP="00FE2E9D">
      <w:pPr>
        <w:numPr>
          <w:ilvl w:val="0"/>
          <w:numId w:val="16"/>
        </w:numPr>
        <w:rPr>
          <w:lang w:val="en-MY"/>
        </w:rPr>
      </w:pPr>
      <w:r w:rsidRPr="00FE2E9D">
        <w:rPr>
          <w:lang w:val="en-MY"/>
        </w:rPr>
        <w:t>Unclear validation requirements</w:t>
      </w:r>
    </w:p>
    <w:p w14:paraId="1A342C47" w14:textId="77777777" w:rsidR="00FE2E9D" w:rsidRPr="00FE2E9D" w:rsidRDefault="00FE2E9D" w:rsidP="00FE2E9D">
      <w:pPr>
        <w:numPr>
          <w:ilvl w:val="0"/>
          <w:numId w:val="16"/>
        </w:numPr>
        <w:rPr>
          <w:lang w:val="en-MY"/>
        </w:rPr>
      </w:pPr>
      <w:r w:rsidRPr="00FE2E9D">
        <w:rPr>
          <w:lang w:val="en-MY"/>
        </w:rPr>
        <w:t>Poor guidance on how to correct errors</w:t>
      </w:r>
    </w:p>
    <w:p w14:paraId="5E935D9C" w14:textId="77777777" w:rsidR="00FE2E9D" w:rsidRPr="00FE2E9D" w:rsidRDefault="00FE2E9D" w:rsidP="00FE2E9D">
      <w:pPr>
        <w:numPr>
          <w:ilvl w:val="0"/>
          <w:numId w:val="16"/>
        </w:numPr>
        <w:rPr>
          <w:lang w:val="en-MY"/>
        </w:rPr>
      </w:pPr>
      <w:r w:rsidRPr="00FE2E9D">
        <w:rPr>
          <w:lang w:val="en-MY"/>
        </w:rPr>
        <w:t>Overly strict validation rules</w:t>
      </w:r>
    </w:p>
    <w:p w14:paraId="567B0964" w14:textId="77777777" w:rsidR="00FE2E9D" w:rsidRPr="00FE2E9D" w:rsidRDefault="00FE2E9D" w:rsidP="00FE2E9D">
      <w:pPr>
        <w:rPr>
          <w:lang w:val="en-MY"/>
        </w:rPr>
      </w:pPr>
      <w:r w:rsidRPr="00FE2E9D">
        <w:rPr>
          <w:lang w:val="en-MY"/>
        </w:rPr>
        <w:pict w14:anchorId="7311D516">
          <v:rect id="_x0000_i1162" style="width:0;height:1.5pt" o:hralign="center" o:hrstd="t" o:hr="t" fillcolor="#a0a0a0" stroked="f"/>
        </w:pict>
      </w:r>
    </w:p>
    <w:p w14:paraId="49243012" w14:textId="77777777" w:rsidR="00FE2E9D" w:rsidRPr="00FE2E9D" w:rsidRDefault="00FE2E9D" w:rsidP="00FE2E9D">
      <w:pPr>
        <w:rPr>
          <w:b/>
          <w:bCs/>
          <w:lang w:val="en-MY"/>
        </w:rPr>
      </w:pPr>
      <w:r w:rsidRPr="00FE2E9D">
        <w:rPr>
          <w:b/>
          <w:bCs/>
          <w:lang w:val="en-MY"/>
        </w:rPr>
        <w:t>4. Coupon and Promo Code Functionality Issues (Priority: High)</w:t>
      </w:r>
    </w:p>
    <w:p w14:paraId="0C550E37" w14:textId="77777777" w:rsidR="00FE2E9D" w:rsidRPr="00FE2E9D" w:rsidRDefault="00FE2E9D" w:rsidP="00FE2E9D">
      <w:pPr>
        <w:rPr>
          <w:lang w:val="en-MY"/>
        </w:rPr>
      </w:pPr>
      <w:r w:rsidRPr="00FE2E9D">
        <w:rPr>
          <w:b/>
          <w:bCs/>
          <w:lang w:val="en-MY"/>
        </w:rPr>
        <w:t>Impact:</w:t>
      </w:r>
      <w:r w:rsidRPr="00FE2E9D">
        <w:rPr>
          <w:lang w:val="en-MY"/>
        </w:rPr>
        <w:t xml:space="preserve"> Loss of deal-seeking customers and repeated frustration</w:t>
      </w:r>
    </w:p>
    <w:p w14:paraId="360F0822" w14:textId="77777777" w:rsidR="00FE2E9D" w:rsidRPr="00FE2E9D" w:rsidRDefault="00FE2E9D" w:rsidP="00FE2E9D">
      <w:pPr>
        <w:rPr>
          <w:lang w:val="en-MY"/>
        </w:rPr>
      </w:pPr>
      <w:r w:rsidRPr="00FE2E9D">
        <w:rPr>
          <w:b/>
          <w:bCs/>
          <w:lang w:val="en-MY"/>
        </w:rPr>
        <w:t>Representative User Quotes:</w:t>
      </w:r>
    </w:p>
    <w:p w14:paraId="79B7C402" w14:textId="77777777" w:rsidR="00FE2E9D" w:rsidRPr="00FE2E9D" w:rsidRDefault="00FE2E9D" w:rsidP="00FE2E9D">
      <w:pPr>
        <w:numPr>
          <w:ilvl w:val="0"/>
          <w:numId w:val="17"/>
        </w:numPr>
        <w:rPr>
          <w:lang w:val="en-MY"/>
        </w:rPr>
      </w:pPr>
      <w:r w:rsidRPr="00FE2E9D">
        <w:rPr>
          <w:i/>
          <w:iCs/>
          <w:lang w:val="en-MY"/>
        </w:rPr>
        <w:t>"When I tried to apply a discount, the system gave an error."</w:t>
      </w:r>
    </w:p>
    <w:p w14:paraId="19E781C1" w14:textId="77777777" w:rsidR="00FE2E9D" w:rsidRPr="00FE2E9D" w:rsidRDefault="00FE2E9D" w:rsidP="00FE2E9D">
      <w:pPr>
        <w:numPr>
          <w:ilvl w:val="0"/>
          <w:numId w:val="17"/>
        </w:numPr>
        <w:rPr>
          <w:lang w:val="en-MY"/>
        </w:rPr>
      </w:pPr>
      <w:r w:rsidRPr="00FE2E9D">
        <w:rPr>
          <w:i/>
          <w:iCs/>
          <w:lang w:val="en-MY"/>
        </w:rPr>
        <w:t>"When I applied a coupon code, my entire cart reset, which was frustrating."</w:t>
      </w:r>
    </w:p>
    <w:p w14:paraId="61699ADC" w14:textId="77777777" w:rsidR="00FE2E9D" w:rsidRPr="00FE2E9D" w:rsidRDefault="00FE2E9D" w:rsidP="00FE2E9D">
      <w:pPr>
        <w:numPr>
          <w:ilvl w:val="0"/>
          <w:numId w:val="17"/>
        </w:numPr>
        <w:rPr>
          <w:lang w:val="en-MY"/>
        </w:rPr>
      </w:pPr>
      <w:r w:rsidRPr="00FE2E9D">
        <w:rPr>
          <w:i/>
          <w:iCs/>
          <w:lang w:val="en-MY"/>
        </w:rPr>
        <w:t>"Applying promo codes occasionally causes an error, and I have to start over."</w:t>
      </w:r>
    </w:p>
    <w:p w14:paraId="2B66CA48" w14:textId="77777777" w:rsidR="00FE2E9D" w:rsidRPr="00FE2E9D" w:rsidRDefault="00FE2E9D" w:rsidP="00FE2E9D">
      <w:pPr>
        <w:numPr>
          <w:ilvl w:val="0"/>
          <w:numId w:val="17"/>
        </w:numPr>
        <w:rPr>
          <w:lang w:val="en-MY"/>
        </w:rPr>
      </w:pPr>
      <w:r w:rsidRPr="00FE2E9D">
        <w:rPr>
          <w:i/>
          <w:iCs/>
          <w:lang w:val="en-MY"/>
        </w:rPr>
        <w:t>"The coupon code section is hard to locate."</w:t>
      </w:r>
    </w:p>
    <w:p w14:paraId="216AF643" w14:textId="77777777" w:rsidR="00FE2E9D" w:rsidRPr="00FE2E9D" w:rsidRDefault="00FE2E9D" w:rsidP="00FE2E9D">
      <w:pPr>
        <w:rPr>
          <w:lang w:val="en-MY"/>
        </w:rPr>
      </w:pPr>
      <w:r w:rsidRPr="00FE2E9D">
        <w:rPr>
          <w:b/>
          <w:bCs/>
          <w:lang w:val="en-MY"/>
        </w:rPr>
        <w:t>Key Issues:</w:t>
      </w:r>
    </w:p>
    <w:p w14:paraId="1F763478" w14:textId="77777777" w:rsidR="00FE2E9D" w:rsidRPr="00FE2E9D" w:rsidRDefault="00FE2E9D" w:rsidP="00FE2E9D">
      <w:pPr>
        <w:numPr>
          <w:ilvl w:val="0"/>
          <w:numId w:val="18"/>
        </w:numPr>
        <w:rPr>
          <w:lang w:val="en-MY"/>
        </w:rPr>
      </w:pPr>
      <w:r w:rsidRPr="00FE2E9D">
        <w:rPr>
          <w:lang w:val="en-MY"/>
        </w:rPr>
        <w:t>Coupon application causing cart resets</w:t>
      </w:r>
    </w:p>
    <w:p w14:paraId="14C7A80D" w14:textId="77777777" w:rsidR="00FE2E9D" w:rsidRPr="00FE2E9D" w:rsidRDefault="00FE2E9D" w:rsidP="00FE2E9D">
      <w:pPr>
        <w:numPr>
          <w:ilvl w:val="0"/>
          <w:numId w:val="18"/>
        </w:numPr>
        <w:rPr>
          <w:lang w:val="en-MY"/>
        </w:rPr>
      </w:pPr>
      <w:r w:rsidRPr="00FE2E9D">
        <w:rPr>
          <w:lang w:val="en-MY"/>
        </w:rPr>
        <w:t>Poor error handling for invalid codes</w:t>
      </w:r>
    </w:p>
    <w:p w14:paraId="4A86C700" w14:textId="77777777" w:rsidR="00FE2E9D" w:rsidRPr="00FE2E9D" w:rsidRDefault="00FE2E9D" w:rsidP="00FE2E9D">
      <w:pPr>
        <w:numPr>
          <w:ilvl w:val="0"/>
          <w:numId w:val="18"/>
        </w:numPr>
        <w:rPr>
          <w:lang w:val="en-MY"/>
        </w:rPr>
      </w:pPr>
      <w:r w:rsidRPr="00FE2E9D">
        <w:rPr>
          <w:lang w:val="en-MY"/>
        </w:rPr>
        <w:t>Hidden or hard-to-find promo code fields</w:t>
      </w:r>
    </w:p>
    <w:p w14:paraId="2F8D2165" w14:textId="77777777" w:rsidR="00FE2E9D" w:rsidRPr="00FE2E9D" w:rsidRDefault="00FE2E9D" w:rsidP="00FE2E9D">
      <w:pPr>
        <w:numPr>
          <w:ilvl w:val="0"/>
          <w:numId w:val="18"/>
        </w:numPr>
        <w:rPr>
          <w:lang w:val="en-MY"/>
        </w:rPr>
      </w:pPr>
      <w:r w:rsidRPr="00FE2E9D">
        <w:rPr>
          <w:lang w:val="en-MY"/>
        </w:rPr>
        <w:t>System errors during discount application</w:t>
      </w:r>
    </w:p>
    <w:p w14:paraId="5446E3BA" w14:textId="77777777" w:rsidR="00FE2E9D" w:rsidRPr="00FE2E9D" w:rsidRDefault="00FE2E9D" w:rsidP="00FE2E9D">
      <w:pPr>
        <w:rPr>
          <w:lang w:val="en-MY"/>
        </w:rPr>
      </w:pPr>
      <w:r w:rsidRPr="00FE2E9D">
        <w:rPr>
          <w:lang w:val="en-MY"/>
        </w:rPr>
        <w:pict w14:anchorId="0E289A04">
          <v:rect id="_x0000_i1163" style="width:0;height:1.5pt" o:hralign="center" o:hrstd="t" o:hr="t" fillcolor="#a0a0a0" stroked="f"/>
        </w:pict>
      </w:r>
    </w:p>
    <w:p w14:paraId="3E9B2DB6" w14:textId="77777777" w:rsidR="00FE2E9D" w:rsidRPr="00FE2E9D" w:rsidRDefault="00FE2E9D" w:rsidP="00FE2E9D">
      <w:pPr>
        <w:rPr>
          <w:b/>
          <w:bCs/>
          <w:lang w:val="en-MY"/>
        </w:rPr>
      </w:pPr>
      <w:r w:rsidRPr="00FE2E9D">
        <w:rPr>
          <w:b/>
          <w:bCs/>
          <w:lang w:val="en-MY"/>
        </w:rPr>
        <w:t>5. Page Performance and Loading Issues (Priority: High)</w:t>
      </w:r>
    </w:p>
    <w:p w14:paraId="62358278" w14:textId="77777777" w:rsidR="00FE2E9D" w:rsidRPr="00FE2E9D" w:rsidRDefault="00FE2E9D" w:rsidP="00FE2E9D">
      <w:pPr>
        <w:rPr>
          <w:lang w:val="en-MY"/>
        </w:rPr>
      </w:pPr>
      <w:r w:rsidRPr="00FE2E9D">
        <w:rPr>
          <w:b/>
          <w:bCs/>
          <w:lang w:val="en-MY"/>
        </w:rPr>
        <w:t>Impact:</w:t>
      </w:r>
      <w:r w:rsidRPr="00FE2E9D">
        <w:rPr>
          <w:lang w:val="en-MY"/>
        </w:rPr>
        <w:t xml:space="preserve"> User anxiety and reduced confidence in purchase completion</w:t>
      </w:r>
    </w:p>
    <w:p w14:paraId="39DB3041" w14:textId="77777777" w:rsidR="00FE2E9D" w:rsidRPr="00FE2E9D" w:rsidRDefault="00FE2E9D" w:rsidP="00FE2E9D">
      <w:pPr>
        <w:rPr>
          <w:lang w:val="en-MY"/>
        </w:rPr>
      </w:pPr>
      <w:r w:rsidRPr="00FE2E9D">
        <w:rPr>
          <w:b/>
          <w:bCs/>
          <w:lang w:val="en-MY"/>
        </w:rPr>
        <w:t>Representative User Quotes:</w:t>
      </w:r>
    </w:p>
    <w:p w14:paraId="28D6EE5A" w14:textId="77777777" w:rsidR="00FE2E9D" w:rsidRPr="00FE2E9D" w:rsidRDefault="00FE2E9D" w:rsidP="00FE2E9D">
      <w:pPr>
        <w:numPr>
          <w:ilvl w:val="0"/>
          <w:numId w:val="19"/>
        </w:numPr>
        <w:rPr>
          <w:lang w:val="en-MY"/>
        </w:rPr>
      </w:pPr>
      <w:r w:rsidRPr="00FE2E9D">
        <w:rPr>
          <w:i/>
          <w:iCs/>
          <w:lang w:val="en-MY"/>
        </w:rPr>
        <w:t>"The payment confirmation sometimes takes too long to load, and I am left wondering if my transaction was successful."</w:t>
      </w:r>
    </w:p>
    <w:p w14:paraId="5882CA23" w14:textId="77777777" w:rsidR="00FE2E9D" w:rsidRPr="00FE2E9D" w:rsidRDefault="00FE2E9D" w:rsidP="00FE2E9D">
      <w:pPr>
        <w:numPr>
          <w:ilvl w:val="0"/>
          <w:numId w:val="19"/>
        </w:numPr>
        <w:rPr>
          <w:lang w:val="en-MY"/>
        </w:rPr>
      </w:pPr>
      <w:r w:rsidRPr="00FE2E9D">
        <w:rPr>
          <w:i/>
          <w:iCs/>
          <w:lang w:val="en-MY"/>
        </w:rPr>
        <w:lastRenderedPageBreak/>
        <w:t>"I encountered slow page loading when moving from payment to confirmation, which made me worry if my order went through."</w:t>
      </w:r>
    </w:p>
    <w:p w14:paraId="2C917995" w14:textId="77777777" w:rsidR="00FE2E9D" w:rsidRPr="00FE2E9D" w:rsidRDefault="00FE2E9D" w:rsidP="00FE2E9D">
      <w:pPr>
        <w:numPr>
          <w:ilvl w:val="0"/>
          <w:numId w:val="19"/>
        </w:numPr>
        <w:rPr>
          <w:lang w:val="en-MY"/>
        </w:rPr>
      </w:pPr>
      <w:r w:rsidRPr="00FE2E9D">
        <w:rPr>
          <w:i/>
          <w:iCs/>
          <w:lang w:val="en-MY"/>
        </w:rPr>
        <w:t>"Minor network issues cause the confirmation page to hang, leaving me unsure if my payment went through."</w:t>
      </w:r>
    </w:p>
    <w:p w14:paraId="63F20CF0" w14:textId="77777777" w:rsidR="00FE2E9D" w:rsidRPr="00FE2E9D" w:rsidRDefault="00FE2E9D" w:rsidP="00FE2E9D">
      <w:pPr>
        <w:rPr>
          <w:lang w:val="en-MY"/>
        </w:rPr>
      </w:pPr>
      <w:r w:rsidRPr="00FE2E9D">
        <w:rPr>
          <w:b/>
          <w:bCs/>
          <w:lang w:val="en-MY"/>
        </w:rPr>
        <w:t>Key Issues:</w:t>
      </w:r>
    </w:p>
    <w:p w14:paraId="57E73BC9" w14:textId="77777777" w:rsidR="00FE2E9D" w:rsidRPr="00FE2E9D" w:rsidRDefault="00FE2E9D" w:rsidP="00FE2E9D">
      <w:pPr>
        <w:numPr>
          <w:ilvl w:val="0"/>
          <w:numId w:val="20"/>
        </w:numPr>
        <w:rPr>
          <w:lang w:val="en-MY"/>
        </w:rPr>
      </w:pPr>
      <w:r w:rsidRPr="00FE2E9D">
        <w:rPr>
          <w:lang w:val="en-MY"/>
        </w:rPr>
        <w:t>Slow confirmation page loading</w:t>
      </w:r>
    </w:p>
    <w:p w14:paraId="5CED7DBC" w14:textId="77777777" w:rsidR="00FE2E9D" w:rsidRPr="00FE2E9D" w:rsidRDefault="00FE2E9D" w:rsidP="00FE2E9D">
      <w:pPr>
        <w:numPr>
          <w:ilvl w:val="0"/>
          <w:numId w:val="20"/>
        </w:numPr>
        <w:rPr>
          <w:lang w:val="en-MY"/>
        </w:rPr>
      </w:pPr>
      <w:r w:rsidRPr="00FE2E9D">
        <w:rPr>
          <w:lang w:val="en-MY"/>
        </w:rPr>
        <w:t>Unclear transaction status</w:t>
      </w:r>
    </w:p>
    <w:p w14:paraId="1DFD8ED5" w14:textId="77777777" w:rsidR="00FE2E9D" w:rsidRPr="00FE2E9D" w:rsidRDefault="00FE2E9D" w:rsidP="00FE2E9D">
      <w:pPr>
        <w:numPr>
          <w:ilvl w:val="0"/>
          <w:numId w:val="20"/>
        </w:numPr>
        <w:rPr>
          <w:lang w:val="en-MY"/>
        </w:rPr>
      </w:pPr>
      <w:r w:rsidRPr="00FE2E9D">
        <w:rPr>
          <w:lang w:val="en-MY"/>
        </w:rPr>
        <w:t>Page hanging during critical steps</w:t>
      </w:r>
    </w:p>
    <w:p w14:paraId="235D4CAF" w14:textId="77777777" w:rsidR="00FE2E9D" w:rsidRPr="00FE2E9D" w:rsidRDefault="00FE2E9D" w:rsidP="00FE2E9D">
      <w:pPr>
        <w:numPr>
          <w:ilvl w:val="0"/>
          <w:numId w:val="20"/>
        </w:numPr>
        <w:rPr>
          <w:lang w:val="en-MY"/>
        </w:rPr>
      </w:pPr>
      <w:r w:rsidRPr="00FE2E9D">
        <w:rPr>
          <w:lang w:val="en-MY"/>
        </w:rPr>
        <w:t>User uncertainty about purchase completion</w:t>
      </w:r>
    </w:p>
    <w:p w14:paraId="4D539E1B" w14:textId="77777777" w:rsidR="00FE2E9D" w:rsidRPr="00FE2E9D" w:rsidRDefault="00FE2E9D" w:rsidP="00FE2E9D">
      <w:pPr>
        <w:rPr>
          <w:lang w:val="en-MY"/>
        </w:rPr>
      </w:pPr>
      <w:r w:rsidRPr="00FE2E9D">
        <w:rPr>
          <w:lang w:val="en-MY"/>
        </w:rPr>
        <w:pict w14:anchorId="46A94A05">
          <v:rect id="_x0000_i1164" style="width:0;height:1.5pt" o:hralign="center" o:hrstd="t" o:hr="t" fillcolor="#a0a0a0" stroked="f"/>
        </w:pict>
      </w:r>
    </w:p>
    <w:p w14:paraId="1BE5450E" w14:textId="77777777" w:rsidR="00FE2E9D" w:rsidRPr="00FE2E9D" w:rsidRDefault="00FE2E9D" w:rsidP="00FE2E9D">
      <w:pPr>
        <w:rPr>
          <w:b/>
          <w:bCs/>
          <w:lang w:val="en-MY"/>
        </w:rPr>
      </w:pPr>
      <w:r w:rsidRPr="00FE2E9D">
        <w:rPr>
          <w:b/>
          <w:bCs/>
          <w:lang w:val="en-MY"/>
        </w:rPr>
        <w:t>6. Form Field Management and Data Persistence (Priority: Medium-High)</w:t>
      </w:r>
    </w:p>
    <w:p w14:paraId="4596FC5B" w14:textId="77777777" w:rsidR="00FE2E9D" w:rsidRPr="00FE2E9D" w:rsidRDefault="00FE2E9D" w:rsidP="00FE2E9D">
      <w:pPr>
        <w:rPr>
          <w:lang w:val="en-MY"/>
        </w:rPr>
      </w:pPr>
      <w:r w:rsidRPr="00FE2E9D">
        <w:rPr>
          <w:b/>
          <w:bCs/>
          <w:lang w:val="en-MY"/>
        </w:rPr>
        <w:t>Impact:</w:t>
      </w:r>
      <w:r w:rsidRPr="00FE2E9D">
        <w:rPr>
          <w:lang w:val="en-MY"/>
        </w:rPr>
        <w:t xml:space="preserve"> Increased effort and frustration during checkout</w:t>
      </w:r>
    </w:p>
    <w:p w14:paraId="4C5C19D5" w14:textId="77777777" w:rsidR="00FE2E9D" w:rsidRPr="00FE2E9D" w:rsidRDefault="00FE2E9D" w:rsidP="00FE2E9D">
      <w:pPr>
        <w:rPr>
          <w:lang w:val="en-MY"/>
        </w:rPr>
      </w:pPr>
      <w:r w:rsidRPr="00FE2E9D">
        <w:rPr>
          <w:b/>
          <w:bCs/>
          <w:lang w:val="en-MY"/>
        </w:rPr>
        <w:t>Representative User Quotes:</w:t>
      </w:r>
    </w:p>
    <w:p w14:paraId="0457D401" w14:textId="77777777" w:rsidR="00FE2E9D" w:rsidRPr="00FE2E9D" w:rsidRDefault="00FE2E9D" w:rsidP="00FE2E9D">
      <w:pPr>
        <w:numPr>
          <w:ilvl w:val="0"/>
          <w:numId w:val="21"/>
        </w:numPr>
        <w:rPr>
          <w:lang w:val="en-MY"/>
        </w:rPr>
      </w:pPr>
      <w:r w:rsidRPr="00FE2E9D">
        <w:rPr>
          <w:i/>
          <w:iCs/>
          <w:lang w:val="en-MY"/>
        </w:rPr>
        <w:t>"Switching between payment methods sometimes resets the form, requiring me to re-enter information."</w:t>
      </w:r>
    </w:p>
    <w:p w14:paraId="386CD2C0" w14:textId="77777777" w:rsidR="00FE2E9D" w:rsidRPr="00FE2E9D" w:rsidRDefault="00FE2E9D" w:rsidP="00FE2E9D">
      <w:pPr>
        <w:numPr>
          <w:ilvl w:val="0"/>
          <w:numId w:val="21"/>
        </w:numPr>
        <w:rPr>
          <w:lang w:val="en-MY"/>
        </w:rPr>
      </w:pPr>
      <w:r w:rsidRPr="00FE2E9D">
        <w:rPr>
          <w:i/>
          <w:iCs/>
          <w:lang w:val="en-MY"/>
        </w:rPr>
        <w:t>"The system sometimes fails to autofill saved payment info, requiring me to manually enter details again."</w:t>
      </w:r>
    </w:p>
    <w:p w14:paraId="41DDE5EB" w14:textId="77777777" w:rsidR="00FE2E9D" w:rsidRPr="00FE2E9D" w:rsidRDefault="00FE2E9D" w:rsidP="00FE2E9D">
      <w:pPr>
        <w:numPr>
          <w:ilvl w:val="0"/>
          <w:numId w:val="21"/>
        </w:numPr>
        <w:rPr>
          <w:lang w:val="en-MY"/>
        </w:rPr>
      </w:pPr>
      <w:r w:rsidRPr="00FE2E9D">
        <w:rPr>
          <w:i/>
          <w:iCs/>
          <w:lang w:val="en-MY"/>
        </w:rPr>
        <w:t>"Entering gift card codes sometimes resets the form, which is frustrating."</w:t>
      </w:r>
    </w:p>
    <w:p w14:paraId="78CA3DDC" w14:textId="77777777" w:rsidR="00FE2E9D" w:rsidRPr="00FE2E9D" w:rsidRDefault="00FE2E9D" w:rsidP="00FE2E9D">
      <w:pPr>
        <w:rPr>
          <w:lang w:val="en-MY"/>
        </w:rPr>
      </w:pPr>
      <w:r w:rsidRPr="00FE2E9D">
        <w:rPr>
          <w:b/>
          <w:bCs/>
          <w:lang w:val="en-MY"/>
        </w:rPr>
        <w:t>Key Issues:</w:t>
      </w:r>
    </w:p>
    <w:p w14:paraId="01B42ACB" w14:textId="77777777" w:rsidR="00FE2E9D" w:rsidRPr="00FE2E9D" w:rsidRDefault="00FE2E9D" w:rsidP="00FE2E9D">
      <w:pPr>
        <w:numPr>
          <w:ilvl w:val="0"/>
          <w:numId w:val="22"/>
        </w:numPr>
        <w:rPr>
          <w:lang w:val="en-MY"/>
        </w:rPr>
      </w:pPr>
      <w:r w:rsidRPr="00FE2E9D">
        <w:rPr>
          <w:lang w:val="en-MY"/>
        </w:rPr>
        <w:t>Form resets when switching payment methods</w:t>
      </w:r>
    </w:p>
    <w:p w14:paraId="77DA699C" w14:textId="77777777" w:rsidR="00FE2E9D" w:rsidRPr="00FE2E9D" w:rsidRDefault="00FE2E9D" w:rsidP="00FE2E9D">
      <w:pPr>
        <w:numPr>
          <w:ilvl w:val="0"/>
          <w:numId w:val="22"/>
        </w:numPr>
        <w:rPr>
          <w:lang w:val="en-MY"/>
        </w:rPr>
      </w:pPr>
      <w:r w:rsidRPr="00FE2E9D">
        <w:rPr>
          <w:lang w:val="en-MY"/>
        </w:rPr>
        <w:t>Autofill failures for saved information</w:t>
      </w:r>
    </w:p>
    <w:p w14:paraId="11128AE6" w14:textId="77777777" w:rsidR="00FE2E9D" w:rsidRPr="00FE2E9D" w:rsidRDefault="00FE2E9D" w:rsidP="00FE2E9D">
      <w:pPr>
        <w:numPr>
          <w:ilvl w:val="0"/>
          <w:numId w:val="22"/>
        </w:numPr>
        <w:rPr>
          <w:lang w:val="en-MY"/>
        </w:rPr>
      </w:pPr>
      <w:r w:rsidRPr="00FE2E9D">
        <w:rPr>
          <w:lang w:val="en-MY"/>
        </w:rPr>
        <w:t>Loss of entered data during process</w:t>
      </w:r>
    </w:p>
    <w:p w14:paraId="0F676277" w14:textId="77777777" w:rsidR="00FE2E9D" w:rsidRPr="00FE2E9D" w:rsidRDefault="00FE2E9D" w:rsidP="00FE2E9D">
      <w:pPr>
        <w:numPr>
          <w:ilvl w:val="0"/>
          <w:numId w:val="22"/>
        </w:numPr>
        <w:rPr>
          <w:lang w:val="en-MY"/>
        </w:rPr>
      </w:pPr>
      <w:r w:rsidRPr="00FE2E9D">
        <w:rPr>
          <w:lang w:val="en-MY"/>
        </w:rPr>
        <w:t>Poor form state management</w:t>
      </w:r>
    </w:p>
    <w:p w14:paraId="0C391898" w14:textId="77777777" w:rsidR="00FE2E9D" w:rsidRPr="00FE2E9D" w:rsidRDefault="00FE2E9D" w:rsidP="00FE2E9D">
      <w:pPr>
        <w:rPr>
          <w:lang w:val="en-MY"/>
        </w:rPr>
      </w:pPr>
      <w:r w:rsidRPr="00FE2E9D">
        <w:rPr>
          <w:lang w:val="en-MY"/>
        </w:rPr>
        <w:pict w14:anchorId="67896EFE">
          <v:rect id="_x0000_i1165" style="width:0;height:1.5pt" o:hralign="center" o:hrstd="t" o:hr="t" fillcolor="#a0a0a0" stroked="f"/>
        </w:pict>
      </w:r>
    </w:p>
    <w:p w14:paraId="05713CE3" w14:textId="77777777" w:rsidR="00FE2E9D" w:rsidRPr="00FE2E9D" w:rsidRDefault="00FE2E9D" w:rsidP="00FE2E9D">
      <w:pPr>
        <w:rPr>
          <w:b/>
          <w:bCs/>
          <w:lang w:val="en-MY"/>
        </w:rPr>
      </w:pPr>
      <w:r w:rsidRPr="00FE2E9D">
        <w:rPr>
          <w:b/>
          <w:bCs/>
          <w:lang w:val="en-MY"/>
        </w:rPr>
        <w:t>7. Cluttered Interface and Information Overload (Priority: Medium)</w:t>
      </w:r>
    </w:p>
    <w:p w14:paraId="643996BF" w14:textId="77777777" w:rsidR="00FE2E9D" w:rsidRPr="00FE2E9D" w:rsidRDefault="00FE2E9D" w:rsidP="00FE2E9D">
      <w:pPr>
        <w:rPr>
          <w:lang w:val="en-MY"/>
        </w:rPr>
      </w:pPr>
      <w:r w:rsidRPr="00FE2E9D">
        <w:rPr>
          <w:b/>
          <w:bCs/>
          <w:lang w:val="en-MY"/>
        </w:rPr>
        <w:t>Impact:</w:t>
      </w:r>
      <w:r w:rsidRPr="00FE2E9D">
        <w:rPr>
          <w:lang w:val="en-MY"/>
        </w:rPr>
        <w:t xml:space="preserve"> Cognitive overload and difficulty in task completion</w:t>
      </w:r>
    </w:p>
    <w:p w14:paraId="105905C4" w14:textId="77777777" w:rsidR="00FE2E9D" w:rsidRPr="00FE2E9D" w:rsidRDefault="00FE2E9D" w:rsidP="00FE2E9D">
      <w:pPr>
        <w:rPr>
          <w:lang w:val="en-MY"/>
        </w:rPr>
      </w:pPr>
      <w:r w:rsidRPr="00FE2E9D">
        <w:rPr>
          <w:b/>
          <w:bCs/>
          <w:lang w:val="en-MY"/>
        </w:rPr>
        <w:t>Representative User Quotes:</w:t>
      </w:r>
    </w:p>
    <w:p w14:paraId="423EE4A7" w14:textId="77777777" w:rsidR="00FE2E9D" w:rsidRPr="00FE2E9D" w:rsidRDefault="00FE2E9D" w:rsidP="00FE2E9D">
      <w:pPr>
        <w:numPr>
          <w:ilvl w:val="0"/>
          <w:numId w:val="23"/>
        </w:numPr>
        <w:rPr>
          <w:lang w:val="en-MY"/>
        </w:rPr>
      </w:pPr>
      <w:r w:rsidRPr="00FE2E9D">
        <w:rPr>
          <w:i/>
          <w:iCs/>
          <w:lang w:val="en-MY"/>
        </w:rPr>
        <w:t>"The checkout page feels cluttered."</w:t>
      </w:r>
    </w:p>
    <w:p w14:paraId="01D6BA35" w14:textId="77777777" w:rsidR="00FE2E9D" w:rsidRPr="00FE2E9D" w:rsidRDefault="00FE2E9D" w:rsidP="00FE2E9D">
      <w:pPr>
        <w:numPr>
          <w:ilvl w:val="0"/>
          <w:numId w:val="23"/>
        </w:numPr>
        <w:rPr>
          <w:lang w:val="en-MY"/>
        </w:rPr>
      </w:pPr>
      <w:r w:rsidRPr="00FE2E9D">
        <w:rPr>
          <w:i/>
          <w:iCs/>
          <w:lang w:val="en-MY"/>
        </w:rPr>
        <w:t>"The checkout review page is cluttered with too many sections, making it hard to confirm all details at a glance."</w:t>
      </w:r>
    </w:p>
    <w:p w14:paraId="25B22712" w14:textId="77777777" w:rsidR="00FE2E9D" w:rsidRPr="00FE2E9D" w:rsidRDefault="00FE2E9D" w:rsidP="00FE2E9D">
      <w:pPr>
        <w:numPr>
          <w:ilvl w:val="0"/>
          <w:numId w:val="23"/>
        </w:numPr>
        <w:rPr>
          <w:lang w:val="en-MY"/>
        </w:rPr>
      </w:pPr>
      <w:r w:rsidRPr="00FE2E9D">
        <w:rPr>
          <w:i/>
          <w:iCs/>
          <w:lang w:val="en-MY"/>
        </w:rPr>
        <w:t>"The success confirmation page contains too much information, making it hard to identify key order details."</w:t>
      </w:r>
    </w:p>
    <w:p w14:paraId="3E91B0A3" w14:textId="77777777" w:rsidR="00FE2E9D" w:rsidRPr="00FE2E9D" w:rsidRDefault="00FE2E9D" w:rsidP="00FE2E9D">
      <w:pPr>
        <w:rPr>
          <w:lang w:val="en-MY"/>
        </w:rPr>
      </w:pPr>
      <w:r w:rsidRPr="00FE2E9D">
        <w:rPr>
          <w:b/>
          <w:bCs/>
          <w:lang w:val="en-MY"/>
        </w:rPr>
        <w:t>Key Issues:</w:t>
      </w:r>
    </w:p>
    <w:p w14:paraId="7632388D" w14:textId="77777777" w:rsidR="00FE2E9D" w:rsidRPr="00FE2E9D" w:rsidRDefault="00FE2E9D" w:rsidP="00FE2E9D">
      <w:pPr>
        <w:numPr>
          <w:ilvl w:val="0"/>
          <w:numId w:val="24"/>
        </w:numPr>
        <w:rPr>
          <w:lang w:val="en-MY"/>
        </w:rPr>
      </w:pPr>
      <w:r w:rsidRPr="00FE2E9D">
        <w:rPr>
          <w:lang w:val="en-MY"/>
        </w:rPr>
        <w:t>Too many elements on single pages</w:t>
      </w:r>
    </w:p>
    <w:p w14:paraId="7FB0632B" w14:textId="77777777" w:rsidR="00FE2E9D" w:rsidRPr="00FE2E9D" w:rsidRDefault="00FE2E9D" w:rsidP="00FE2E9D">
      <w:pPr>
        <w:numPr>
          <w:ilvl w:val="0"/>
          <w:numId w:val="24"/>
        </w:numPr>
        <w:rPr>
          <w:lang w:val="en-MY"/>
        </w:rPr>
      </w:pPr>
      <w:r w:rsidRPr="00FE2E9D">
        <w:rPr>
          <w:lang w:val="en-MY"/>
        </w:rPr>
        <w:t>Poor information hierarchy</w:t>
      </w:r>
    </w:p>
    <w:p w14:paraId="2CD962D5" w14:textId="77777777" w:rsidR="00FE2E9D" w:rsidRPr="00FE2E9D" w:rsidRDefault="00FE2E9D" w:rsidP="00FE2E9D">
      <w:pPr>
        <w:numPr>
          <w:ilvl w:val="0"/>
          <w:numId w:val="24"/>
        </w:numPr>
        <w:rPr>
          <w:lang w:val="en-MY"/>
        </w:rPr>
      </w:pPr>
      <w:r w:rsidRPr="00FE2E9D">
        <w:rPr>
          <w:lang w:val="en-MY"/>
        </w:rPr>
        <w:lastRenderedPageBreak/>
        <w:t>Distracting promotional content at critical steps</w:t>
      </w:r>
    </w:p>
    <w:p w14:paraId="2AB142BF" w14:textId="77777777" w:rsidR="00FE2E9D" w:rsidRPr="00FE2E9D" w:rsidRDefault="00FE2E9D" w:rsidP="00FE2E9D">
      <w:pPr>
        <w:numPr>
          <w:ilvl w:val="0"/>
          <w:numId w:val="24"/>
        </w:numPr>
        <w:rPr>
          <w:lang w:val="en-MY"/>
        </w:rPr>
      </w:pPr>
      <w:r w:rsidRPr="00FE2E9D">
        <w:rPr>
          <w:lang w:val="en-MY"/>
        </w:rPr>
        <w:t>Difficulty scanning and confirming details</w:t>
      </w:r>
    </w:p>
    <w:p w14:paraId="6D5A6A28" w14:textId="77777777" w:rsidR="00FE2E9D" w:rsidRPr="00FE2E9D" w:rsidRDefault="00FE2E9D" w:rsidP="00FE2E9D">
      <w:pPr>
        <w:rPr>
          <w:lang w:val="en-MY"/>
        </w:rPr>
      </w:pPr>
      <w:r w:rsidRPr="00FE2E9D">
        <w:rPr>
          <w:lang w:val="en-MY"/>
        </w:rPr>
        <w:pict w14:anchorId="1E73E390">
          <v:rect id="_x0000_i1166" style="width:0;height:1.5pt" o:hralign="center" o:hrstd="t" o:hr="t" fillcolor="#a0a0a0" stroked="f"/>
        </w:pict>
      </w:r>
    </w:p>
    <w:p w14:paraId="40A77964" w14:textId="77777777" w:rsidR="00FE2E9D" w:rsidRPr="00FE2E9D" w:rsidRDefault="00FE2E9D" w:rsidP="00FE2E9D">
      <w:pPr>
        <w:rPr>
          <w:b/>
          <w:bCs/>
          <w:lang w:val="en-MY"/>
        </w:rPr>
      </w:pPr>
      <w:r w:rsidRPr="00FE2E9D">
        <w:rPr>
          <w:b/>
          <w:bCs/>
          <w:lang w:val="en-MY"/>
        </w:rPr>
        <w:t>8. Cart Management Difficulties (Priority: Medium)</w:t>
      </w:r>
    </w:p>
    <w:p w14:paraId="73E8CAB7" w14:textId="77777777" w:rsidR="00FE2E9D" w:rsidRPr="00FE2E9D" w:rsidRDefault="00FE2E9D" w:rsidP="00FE2E9D">
      <w:pPr>
        <w:rPr>
          <w:lang w:val="en-MY"/>
        </w:rPr>
      </w:pPr>
      <w:r w:rsidRPr="00FE2E9D">
        <w:rPr>
          <w:b/>
          <w:bCs/>
          <w:lang w:val="en-MY"/>
        </w:rPr>
        <w:t>Impact:</w:t>
      </w:r>
      <w:r w:rsidRPr="00FE2E9D">
        <w:rPr>
          <w:lang w:val="en-MY"/>
        </w:rPr>
        <w:t xml:space="preserve"> Inefficient shopping experience and potential abandonment</w:t>
      </w:r>
    </w:p>
    <w:p w14:paraId="44B5C312" w14:textId="77777777" w:rsidR="00FE2E9D" w:rsidRPr="00FE2E9D" w:rsidRDefault="00FE2E9D" w:rsidP="00FE2E9D">
      <w:pPr>
        <w:rPr>
          <w:lang w:val="en-MY"/>
        </w:rPr>
      </w:pPr>
      <w:r w:rsidRPr="00FE2E9D">
        <w:rPr>
          <w:b/>
          <w:bCs/>
          <w:lang w:val="en-MY"/>
        </w:rPr>
        <w:t>Representative User Quotes:</w:t>
      </w:r>
    </w:p>
    <w:p w14:paraId="0C09554C" w14:textId="77777777" w:rsidR="00FE2E9D" w:rsidRPr="00FE2E9D" w:rsidRDefault="00FE2E9D" w:rsidP="00FE2E9D">
      <w:pPr>
        <w:numPr>
          <w:ilvl w:val="0"/>
          <w:numId w:val="25"/>
        </w:numPr>
        <w:rPr>
          <w:lang w:val="en-MY"/>
        </w:rPr>
      </w:pPr>
      <w:r w:rsidRPr="00FE2E9D">
        <w:rPr>
          <w:i/>
          <w:iCs/>
          <w:lang w:val="en-MY"/>
        </w:rPr>
        <w:t>"When I tried to remove an item from the cart, it required multiple clicks, which slowed down the process."</w:t>
      </w:r>
    </w:p>
    <w:p w14:paraId="5D19EA39" w14:textId="77777777" w:rsidR="00FE2E9D" w:rsidRPr="00FE2E9D" w:rsidRDefault="00FE2E9D" w:rsidP="00FE2E9D">
      <w:pPr>
        <w:numPr>
          <w:ilvl w:val="0"/>
          <w:numId w:val="25"/>
        </w:numPr>
        <w:rPr>
          <w:lang w:val="en-MY"/>
        </w:rPr>
      </w:pPr>
      <w:r w:rsidRPr="00FE2E9D">
        <w:rPr>
          <w:i/>
          <w:iCs/>
          <w:lang w:val="en-MY"/>
        </w:rPr>
        <w:t>"Removing an item from the cart requires multiple actions, making it cumbersome if I change my mind."</w:t>
      </w:r>
    </w:p>
    <w:p w14:paraId="463B6D97" w14:textId="77777777" w:rsidR="00FE2E9D" w:rsidRPr="00FE2E9D" w:rsidRDefault="00FE2E9D" w:rsidP="00FE2E9D">
      <w:pPr>
        <w:numPr>
          <w:ilvl w:val="0"/>
          <w:numId w:val="25"/>
        </w:numPr>
        <w:rPr>
          <w:lang w:val="en-MY"/>
        </w:rPr>
      </w:pPr>
      <w:r w:rsidRPr="00FE2E9D">
        <w:rPr>
          <w:i/>
          <w:iCs/>
          <w:lang w:val="en-MY"/>
        </w:rPr>
        <w:t>"Adding or removing items in the cart sometimes requires several steps, which slows the process."</w:t>
      </w:r>
    </w:p>
    <w:p w14:paraId="70E80E5F" w14:textId="77777777" w:rsidR="00FE2E9D" w:rsidRPr="00FE2E9D" w:rsidRDefault="00FE2E9D" w:rsidP="00FE2E9D">
      <w:pPr>
        <w:rPr>
          <w:lang w:val="en-MY"/>
        </w:rPr>
      </w:pPr>
      <w:r w:rsidRPr="00FE2E9D">
        <w:rPr>
          <w:b/>
          <w:bCs/>
          <w:lang w:val="en-MY"/>
        </w:rPr>
        <w:t>Key Issues:</w:t>
      </w:r>
    </w:p>
    <w:p w14:paraId="117C4E85" w14:textId="77777777" w:rsidR="00FE2E9D" w:rsidRPr="00FE2E9D" w:rsidRDefault="00FE2E9D" w:rsidP="00FE2E9D">
      <w:pPr>
        <w:numPr>
          <w:ilvl w:val="0"/>
          <w:numId w:val="26"/>
        </w:numPr>
        <w:rPr>
          <w:lang w:val="en-MY"/>
        </w:rPr>
      </w:pPr>
      <w:r w:rsidRPr="00FE2E9D">
        <w:rPr>
          <w:lang w:val="en-MY"/>
        </w:rPr>
        <w:t>Complex item removal process</w:t>
      </w:r>
    </w:p>
    <w:p w14:paraId="68DD0F78" w14:textId="77777777" w:rsidR="00FE2E9D" w:rsidRPr="00FE2E9D" w:rsidRDefault="00FE2E9D" w:rsidP="00FE2E9D">
      <w:pPr>
        <w:numPr>
          <w:ilvl w:val="0"/>
          <w:numId w:val="26"/>
        </w:numPr>
        <w:rPr>
          <w:lang w:val="en-MY"/>
        </w:rPr>
      </w:pPr>
      <w:r w:rsidRPr="00FE2E9D">
        <w:rPr>
          <w:lang w:val="en-MY"/>
        </w:rPr>
        <w:t>Multi-step cart modifications</w:t>
      </w:r>
    </w:p>
    <w:p w14:paraId="03A74F8E" w14:textId="77777777" w:rsidR="00FE2E9D" w:rsidRPr="00FE2E9D" w:rsidRDefault="00FE2E9D" w:rsidP="00FE2E9D">
      <w:pPr>
        <w:numPr>
          <w:ilvl w:val="0"/>
          <w:numId w:val="26"/>
        </w:numPr>
        <w:rPr>
          <w:lang w:val="en-MY"/>
        </w:rPr>
      </w:pPr>
      <w:r w:rsidRPr="00FE2E9D">
        <w:rPr>
          <w:lang w:val="en-MY"/>
        </w:rPr>
        <w:t>Inefficient cart management workflow</w:t>
      </w:r>
    </w:p>
    <w:p w14:paraId="44A3AFB6" w14:textId="77777777" w:rsidR="00FE2E9D" w:rsidRPr="00FE2E9D" w:rsidRDefault="00FE2E9D" w:rsidP="00FE2E9D">
      <w:pPr>
        <w:numPr>
          <w:ilvl w:val="0"/>
          <w:numId w:val="26"/>
        </w:numPr>
        <w:rPr>
          <w:lang w:val="en-MY"/>
        </w:rPr>
      </w:pPr>
      <w:r w:rsidRPr="00FE2E9D">
        <w:rPr>
          <w:lang w:val="en-MY"/>
        </w:rPr>
        <w:t>Poor edit capabilities during checkout</w:t>
      </w:r>
    </w:p>
    <w:p w14:paraId="5698AAA3" w14:textId="77777777" w:rsidR="00FE2E9D" w:rsidRPr="00FE2E9D" w:rsidRDefault="00FE2E9D" w:rsidP="00FE2E9D">
      <w:pPr>
        <w:rPr>
          <w:lang w:val="en-MY"/>
        </w:rPr>
      </w:pPr>
      <w:r w:rsidRPr="00FE2E9D">
        <w:rPr>
          <w:lang w:val="en-MY"/>
        </w:rPr>
        <w:pict w14:anchorId="5EEDC442">
          <v:rect id="_x0000_i1167" style="width:0;height:1.5pt" o:hralign="center" o:hrstd="t" o:hr="t" fillcolor="#a0a0a0" stroked="f"/>
        </w:pict>
      </w:r>
    </w:p>
    <w:p w14:paraId="39D72108" w14:textId="77777777" w:rsidR="00FE2E9D" w:rsidRPr="00FE2E9D" w:rsidRDefault="00FE2E9D" w:rsidP="00FE2E9D">
      <w:pPr>
        <w:rPr>
          <w:b/>
          <w:bCs/>
          <w:lang w:val="en-MY"/>
        </w:rPr>
      </w:pPr>
      <w:r w:rsidRPr="00FE2E9D">
        <w:rPr>
          <w:b/>
          <w:bCs/>
          <w:lang w:val="en-MY"/>
        </w:rPr>
        <w:t>Summary of Key User Frustrations and Challenges</w:t>
      </w:r>
    </w:p>
    <w:p w14:paraId="0D1B0660" w14:textId="77777777" w:rsidR="00FE2E9D" w:rsidRPr="00FE2E9D" w:rsidRDefault="00FE2E9D" w:rsidP="00FE2E9D">
      <w:pPr>
        <w:rPr>
          <w:b/>
          <w:bCs/>
          <w:lang w:val="en-MY"/>
        </w:rPr>
      </w:pPr>
      <w:r w:rsidRPr="00FE2E9D">
        <w:rPr>
          <w:b/>
          <w:bCs/>
          <w:lang w:val="en-MY"/>
        </w:rPr>
        <w:t>Trust and Transparency Issues</w:t>
      </w:r>
    </w:p>
    <w:p w14:paraId="60D05BE0" w14:textId="77777777" w:rsidR="00FE2E9D" w:rsidRPr="00FE2E9D" w:rsidRDefault="00FE2E9D" w:rsidP="00FE2E9D">
      <w:pPr>
        <w:rPr>
          <w:lang w:val="en-MY"/>
        </w:rPr>
      </w:pPr>
      <w:r w:rsidRPr="00FE2E9D">
        <w:rPr>
          <w:lang w:val="en-MY"/>
        </w:rPr>
        <w:t>Users feel deceived when costs appear late in the process, leading to cart abandonment and reduced brand trust. The lack of upfront pricing creates a poor first impression and skepticism about the company's practices.</w:t>
      </w:r>
    </w:p>
    <w:p w14:paraId="346199C3" w14:textId="77777777" w:rsidR="00FE2E9D" w:rsidRPr="00FE2E9D" w:rsidRDefault="00FE2E9D" w:rsidP="00FE2E9D">
      <w:pPr>
        <w:rPr>
          <w:b/>
          <w:bCs/>
          <w:lang w:val="en-MY"/>
        </w:rPr>
      </w:pPr>
      <w:r w:rsidRPr="00FE2E9D">
        <w:rPr>
          <w:b/>
          <w:bCs/>
          <w:lang w:val="en-MY"/>
        </w:rPr>
        <w:t>Mobile-First Experience Gaps</w:t>
      </w:r>
    </w:p>
    <w:p w14:paraId="1F548B35" w14:textId="77777777" w:rsidR="00FE2E9D" w:rsidRPr="00FE2E9D" w:rsidRDefault="00FE2E9D" w:rsidP="00FE2E9D">
      <w:pPr>
        <w:rPr>
          <w:lang w:val="en-MY"/>
        </w:rPr>
      </w:pPr>
      <w:r w:rsidRPr="00FE2E9D">
        <w:rPr>
          <w:lang w:val="en-MY"/>
        </w:rPr>
        <w:t>With increasing mobile commerce, the poor mobile experience is critically damaging. Users face technical issues, usability problems, and increased friction that doesn't exist on desktop, creating an unequal experience across devices.</w:t>
      </w:r>
    </w:p>
    <w:p w14:paraId="096D4108" w14:textId="77777777" w:rsidR="00FE2E9D" w:rsidRPr="00FE2E9D" w:rsidRDefault="00FE2E9D" w:rsidP="00FE2E9D">
      <w:pPr>
        <w:rPr>
          <w:b/>
          <w:bCs/>
          <w:lang w:val="en-MY"/>
        </w:rPr>
      </w:pPr>
      <w:r w:rsidRPr="00FE2E9D">
        <w:rPr>
          <w:b/>
          <w:bCs/>
          <w:lang w:val="en-MY"/>
        </w:rPr>
        <w:t>Process Inefficiencies</w:t>
      </w:r>
    </w:p>
    <w:p w14:paraId="3F647C0A" w14:textId="77777777" w:rsidR="00FE2E9D" w:rsidRPr="00FE2E9D" w:rsidRDefault="00FE2E9D" w:rsidP="00FE2E9D">
      <w:pPr>
        <w:rPr>
          <w:lang w:val="en-MY"/>
        </w:rPr>
      </w:pPr>
      <w:r w:rsidRPr="00FE2E9D">
        <w:rPr>
          <w:lang w:val="en-MY"/>
        </w:rPr>
        <w:t>Multiple pain points compound to create a frustrating experience: unclear errors, form resets, slow loading, and complex navigation. Users want a streamlined, predictable process that works reliably.</w:t>
      </w:r>
    </w:p>
    <w:p w14:paraId="0CF764F3" w14:textId="77777777" w:rsidR="00FE2E9D" w:rsidRPr="00FE2E9D" w:rsidRDefault="00FE2E9D" w:rsidP="00FE2E9D">
      <w:pPr>
        <w:rPr>
          <w:b/>
          <w:bCs/>
          <w:lang w:val="en-MY"/>
        </w:rPr>
      </w:pPr>
      <w:r w:rsidRPr="00FE2E9D">
        <w:rPr>
          <w:b/>
          <w:bCs/>
          <w:lang w:val="en-MY"/>
        </w:rPr>
        <w:t>Information Architecture Problems</w:t>
      </w:r>
    </w:p>
    <w:p w14:paraId="09E8858A" w14:textId="77777777" w:rsidR="00FE2E9D" w:rsidRPr="00FE2E9D" w:rsidRDefault="00FE2E9D" w:rsidP="00FE2E9D">
      <w:pPr>
        <w:rPr>
          <w:lang w:val="en-MY"/>
        </w:rPr>
      </w:pPr>
      <w:r w:rsidRPr="00FE2E9D">
        <w:rPr>
          <w:lang w:val="en-MY"/>
        </w:rPr>
        <w:t>Users struggle with cluttered interfaces, hidden important features (like coupon codes), and difficulty finding or confirming critical information during purchase decisions.</w:t>
      </w:r>
    </w:p>
    <w:p w14:paraId="3857A8A5" w14:textId="77777777" w:rsidR="00FE2E9D" w:rsidRPr="00FE2E9D" w:rsidRDefault="00FE2E9D" w:rsidP="00FE2E9D">
      <w:pPr>
        <w:rPr>
          <w:b/>
          <w:bCs/>
          <w:lang w:val="en-MY"/>
        </w:rPr>
      </w:pPr>
      <w:r w:rsidRPr="00FE2E9D">
        <w:rPr>
          <w:b/>
          <w:bCs/>
          <w:lang w:val="en-MY"/>
        </w:rPr>
        <w:t>Technical Reliability Concerns</w:t>
      </w:r>
    </w:p>
    <w:p w14:paraId="15ED8D8C" w14:textId="77777777" w:rsidR="00FE2E9D" w:rsidRPr="00FE2E9D" w:rsidRDefault="00FE2E9D" w:rsidP="00FE2E9D">
      <w:pPr>
        <w:rPr>
          <w:lang w:val="en-MY"/>
        </w:rPr>
      </w:pPr>
      <w:r w:rsidRPr="00FE2E9D">
        <w:rPr>
          <w:lang w:val="en-MY"/>
        </w:rPr>
        <w:t>Frequent technical issues (form resets, page hanging, failed autofill) reduce user confidence in the system and create anxiety about successful purchase completion.</w:t>
      </w:r>
    </w:p>
    <w:p w14:paraId="555BF1E6" w14:textId="77777777" w:rsidR="00FE2E9D" w:rsidRPr="00FE2E9D" w:rsidRDefault="00FE2E9D" w:rsidP="00FE2E9D">
      <w:pPr>
        <w:rPr>
          <w:lang w:val="en-MY"/>
        </w:rPr>
      </w:pPr>
      <w:r w:rsidRPr="00FE2E9D">
        <w:rPr>
          <w:lang w:val="en-MY"/>
        </w:rPr>
        <w:lastRenderedPageBreak/>
        <w:pict w14:anchorId="628EF39D">
          <v:rect id="_x0000_i1168" style="width:0;height:1.5pt" o:hralign="center" o:hrstd="t" o:hr="t" fillcolor="#a0a0a0" stroked="f"/>
        </w:pict>
      </w:r>
    </w:p>
    <w:p w14:paraId="435BEDAE" w14:textId="77777777" w:rsidR="00FE2E9D" w:rsidRPr="00FE2E9D" w:rsidRDefault="00FE2E9D" w:rsidP="00FE2E9D">
      <w:pPr>
        <w:rPr>
          <w:b/>
          <w:bCs/>
          <w:lang w:val="en-MY"/>
        </w:rPr>
      </w:pPr>
      <w:r w:rsidRPr="00FE2E9D">
        <w:rPr>
          <w:b/>
          <w:bCs/>
          <w:lang w:val="en-MY"/>
        </w:rPr>
        <w:t>Recommended Priority Focus Areas</w:t>
      </w:r>
    </w:p>
    <w:p w14:paraId="38B9FFFB" w14:textId="77777777" w:rsidR="00FE2E9D" w:rsidRPr="00FE2E9D" w:rsidRDefault="00FE2E9D" w:rsidP="00FE2E9D">
      <w:pPr>
        <w:numPr>
          <w:ilvl w:val="0"/>
          <w:numId w:val="27"/>
        </w:numPr>
        <w:rPr>
          <w:lang w:val="en-MY"/>
        </w:rPr>
      </w:pPr>
      <w:r w:rsidRPr="00FE2E9D">
        <w:rPr>
          <w:b/>
          <w:bCs/>
          <w:lang w:val="en-MY"/>
        </w:rPr>
        <w:t>Immediate (Critical):</w:t>
      </w:r>
      <w:r w:rsidRPr="00FE2E9D">
        <w:rPr>
          <w:lang w:val="en-MY"/>
        </w:rPr>
        <w:t xml:space="preserve"> Price transparency and mobile experience optimization</w:t>
      </w:r>
    </w:p>
    <w:p w14:paraId="529E1CDE" w14:textId="77777777" w:rsidR="00FE2E9D" w:rsidRPr="00FE2E9D" w:rsidRDefault="00FE2E9D" w:rsidP="00FE2E9D">
      <w:pPr>
        <w:numPr>
          <w:ilvl w:val="0"/>
          <w:numId w:val="27"/>
        </w:numPr>
        <w:rPr>
          <w:lang w:val="en-MY"/>
        </w:rPr>
      </w:pPr>
      <w:r w:rsidRPr="00FE2E9D">
        <w:rPr>
          <w:b/>
          <w:bCs/>
          <w:lang w:val="en-MY"/>
        </w:rPr>
        <w:t>Short-term (High):</w:t>
      </w:r>
      <w:r w:rsidRPr="00FE2E9D">
        <w:rPr>
          <w:lang w:val="en-MY"/>
        </w:rPr>
        <w:t xml:space="preserve"> Error handling improvements and coupon functionality fixes</w:t>
      </w:r>
    </w:p>
    <w:p w14:paraId="16C664F1" w14:textId="77777777" w:rsidR="00FE2E9D" w:rsidRPr="00FE2E9D" w:rsidRDefault="00FE2E9D" w:rsidP="00FE2E9D">
      <w:pPr>
        <w:numPr>
          <w:ilvl w:val="0"/>
          <w:numId w:val="27"/>
        </w:numPr>
        <w:rPr>
          <w:lang w:val="en-MY"/>
        </w:rPr>
      </w:pPr>
      <w:r w:rsidRPr="00FE2E9D">
        <w:rPr>
          <w:b/>
          <w:bCs/>
          <w:lang w:val="en-MY"/>
        </w:rPr>
        <w:t>Medium-term (Medium-High):</w:t>
      </w:r>
      <w:r w:rsidRPr="00FE2E9D">
        <w:rPr>
          <w:lang w:val="en-MY"/>
        </w:rPr>
        <w:t xml:space="preserve"> Form persistence and performance optimization</w:t>
      </w:r>
    </w:p>
    <w:p w14:paraId="541B216E" w14:textId="77777777" w:rsidR="00FE2E9D" w:rsidRPr="00FE2E9D" w:rsidRDefault="00FE2E9D" w:rsidP="00FE2E9D">
      <w:pPr>
        <w:numPr>
          <w:ilvl w:val="0"/>
          <w:numId w:val="27"/>
        </w:numPr>
        <w:rPr>
          <w:lang w:val="en-MY"/>
        </w:rPr>
      </w:pPr>
      <w:r w:rsidRPr="00FE2E9D">
        <w:rPr>
          <w:b/>
          <w:bCs/>
          <w:lang w:val="en-MY"/>
        </w:rPr>
        <w:t>Long-term (Medium):</w:t>
      </w:r>
      <w:r w:rsidRPr="00FE2E9D">
        <w:rPr>
          <w:lang w:val="en-MY"/>
        </w:rPr>
        <w:t xml:space="preserve"> Interface decluttering and cart management improvements</w:t>
      </w:r>
    </w:p>
    <w:p w14:paraId="2FDE556C" w14:textId="77777777" w:rsidR="00FE2E9D" w:rsidRPr="00FE2E9D" w:rsidRDefault="00FE2E9D" w:rsidP="00FE2E9D">
      <w:pPr>
        <w:rPr>
          <w:lang w:val="en-MY"/>
        </w:rPr>
      </w:pPr>
      <w:r w:rsidRPr="00FE2E9D">
        <w:rPr>
          <w:lang w:val="en-MY"/>
        </w:rPr>
        <w:t>This prioritization considers both user impact and business criticality, focusing on issues that directly cause cart abandonment and trust erosion.</w:t>
      </w:r>
    </w:p>
    <w:p w14:paraId="2CE8F2FF" w14:textId="77777777" w:rsidR="00B50DED" w:rsidRDefault="00B50DED" w:rsidP="009A2E3A"/>
    <w:sectPr w:rsidR="00B50DED">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34C2C9" w14:textId="77777777" w:rsidR="00EF691D" w:rsidRDefault="00EF691D">
      <w:pPr>
        <w:spacing w:after="0" w:line="240" w:lineRule="auto"/>
      </w:pPr>
      <w:r>
        <w:separator/>
      </w:r>
    </w:p>
  </w:endnote>
  <w:endnote w:type="continuationSeparator" w:id="0">
    <w:p w14:paraId="510AC69F" w14:textId="77777777" w:rsidR="00EF691D" w:rsidRDefault="00EF69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8BB83E" w14:textId="77777777" w:rsidR="00EF691D" w:rsidRDefault="00EF691D">
      <w:pPr>
        <w:spacing w:after="0" w:line="240" w:lineRule="auto"/>
      </w:pPr>
      <w:r>
        <w:rPr>
          <w:color w:val="000000"/>
        </w:rPr>
        <w:separator/>
      </w:r>
    </w:p>
  </w:footnote>
  <w:footnote w:type="continuationSeparator" w:id="0">
    <w:p w14:paraId="1F742B34" w14:textId="77777777" w:rsidR="00EF691D" w:rsidRDefault="00EF69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F3797"/>
    <w:multiLevelType w:val="multilevel"/>
    <w:tmpl w:val="9552EDDA"/>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 w15:restartNumberingAfterBreak="0">
    <w:nsid w:val="0AE23CC5"/>
    <w:multiLevelType w:val="multilevel"/>
    <w:tmpl w:val="4864A30C"/>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 w15:restartNumberingAfterBreak="0">
    <w:nsid w:val="0F241A3E"/>
    <w:multiLevelType w:val="multilevel"/>
    <w:tmpl w:val="0284C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5E1025"/>
    <w:multiLevelType w:val="multilevel"/>
    <w:tmpl w:val="343EB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DC6F53"/>
    <w:multiLevelType w:val="multilevel"/>
    <w:tmpl w:val="124C4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E950E6"/>
    <w:multiLevelType w:val="multilevel"/>
    <w:tmpl w:val="8736AFCC"/>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6" w15:restartNumberingAfterBreak="0">
    <w:nsid w:val="1B23443E"/>
    <w:multiLevelType w:val="multilevel"/>
    <w:tmpl w:val="8B2A7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BA0F55"/>
    <w:multiLevelType w:val="multilevel"/>
    <w:tmpl w:val="BA689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BD5274"/>
    <w:multiLevelType w:val="multilevel"/>
    <w:tmpl w:val="E4063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D258D3"/>
    <w:multiLevelType w:val="hybridMultilevel"/>
    <w:tmpl w:val="B802B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ED330D"/>
    <w:multiLevelType w:val="multilevel"/>
    <w:tmpl w:val="9202B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232E34"/>
    <w:multiLevelType w:val="multilevel"/>
    <w:tmpl w:val="955A1992"/>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2" w15:restartNumberingAfterBreak="0">
    <w:nsid w:val="28CD7264"/>
    <w:multiLevelType w:val="multilevel"/>
    <w:tmpl w:val="5DD88A9E"/>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3" w15:restartNumberingAfterBreak="0">
    <w:nsid w:val="29D20872"/>
    <w:multiLevelType w:val="multilevel"/>
    <w:tmpl w:val="61F46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717904"/>
    <w:multiLevelType w:val="multilevel"/>
    <w:tmpl w:val="BF3CF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192BB8"/>
    <w:multiLevelType w:val="multilevel"/>
    <w:tmpl w:val="C950B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F132FF"/>
    <w:multiLevelType w:val="multilevel"/>
    <w:tmpl w:val="60540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7D65E0"/>
    <w:multiLevelType w:val="multilevel"/>
    <w:tmpl w:val="25EE7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924D85"/>
    <w:multiLevelType w:val="multilevel"/>
    <w:tmpl w:val="5448A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1E0622"/>
    <w:multiLevelType w:val="multilevel"/>
    <w:tmpl w:val="08BEC454"/>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0" w15:restartNumberingAfterBreak="0">
    <w:nsid w:val="62885758"/>
    <w:multiLevelType w:val="multilevel"/>
    <w:tmpl w:val="03785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4E551B"/>
    <w:multiLevelType w:val="multilevel"/>
    <w:tmpl w:val="73867024"/>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2" w15:restartNumberingAfterBreak="0">
    <w:nsid w:val="662900D3"/>
    <w:multiLevelType w:val="multilevel"/>
    <w:tmpl w:val="96AE2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54171B"/>
    <w:multiLevelType w:val="multilevel"/>
    <w:tmpl w:val="3092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C93CB8"/>
    <w:multiLevelType w:val="multilevel"/>
    <w:tmpl w:val="46CEA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C65B3A"/>
    <w:multiLevelType w:val="multilevel"/>
    <w:tmpl w:val="F1B09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107417"/>
    <w:multiLevelType w:val="multilevel"/>
    <w:tmpl w:val="D41E182A"/>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num w:numId="1">
    <w:abstractNumId w:val="21"/>
  </w:num>
  <w:num w:numId="2">
    <w:abstractNumId w:val="1"/>
  </w:num>
  <w:num w:numId="3">
    <w:abstractNumId w:val="12"/>
  </w:num>
  <w:num w:numId="4">
    <w:abstractNumId w:val="5"/>
  </w:num>
  <w:num w:numId="5">
    <w:abstractNumId w:val="19"/>
  </w:num>
  <w:num w:numId="6">
    <w:abstractNumId w:val="11"/>
  </w:num>
  <w:num w:numId="7">
    <w:abstractNumId w:val="0"/>
  </w:num>
  <w:num w:numId="8">
    <w:abstractNumId w:val="26"/>
  </w:num>
  <w:num w:numId="9">
    <w:abstractNumId w:val="10"/>
  </w:num>
  <w:num w:numId="10">
    <w:abstractNumId w:val="9"/>
  </w:num>
  <w:num w:numId="11">
    <w:abstractNumId w:val="6"/>
  </w:num>
  <w:num w:numId="12">
    <w:abstractNumId w:val="3"/>
  </w:num>
  <w:num w:numId="13">
    <w:abstractNumId w:val="22"/>
  </w:num>
  <w:num w:numId="14">
    <w:abstractNumId w:val="17"/>
  </w:num>
  <w:num w:numId="15">
    <w:abstractNumId w:val="2"/>
  </w:num>
  <w:num w:numId="16">
    <w:abstractNumId w:val="20"/>
  </w:num>
  <w:num w:numId="17">
    <w:abstractNumId w:val="8"/>
  </w:num>
  <w:num w:numId="18">
    <w:abstractNumId w:val="18"/>
  </w:num>
  <w:num w:numId="19">
    <w:abstractNumId w:val="16"/>
  </w:num>
  <w:num w:numId="20">
    <w:abstractNumId w:val="23"/>
  </w:num>
  <w:num w:numId="21">
    <w:abstractNumId w:val="15"/>
  </w:num>
  <w:num w:numId="22">
    <w:abstractNumId w:val="24"/>
  </w:num>
  <w:num w:numId="23">
    <w:abstractNumId w:val="4"/>
  </w:num>
  <w:num w:numId="24">
    <w:abstractNumId w:val="25"/>
  </w:num>
  <w:num w:numId="25">
    <w:abstractNumId w:val="14"/>
  </w:num>
  <w:num w:numId="26">
    <w:abstractNumId w:val="7"/>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zMzCwNDcGUpaGhko6SsGpxcWZ+XkgBUa1AI/XO7ksAAAA"/>
  </w:docVars>
  <w:rsids>
    <w:rsidRoot w:val="0030594D"/>
    <w:rsid w:val="001C7E4B"/>
    <w:rsid w:val="00202408"/>
    <w:rsid w:val="002F1657"/>
    <w:rsid w:val="0030594D"/>
    <w:rsid w:val="00467381"/>
    <w:rsid w:val="005F46D3"/>
    <w:rsid w:val="009A2E3A"/>
    <w:rsid w:val="00B32E67"/>
    <w:rsid w:val="00B50DED"/>
    <w:rsid w:val="00EF691D"/>
    <w:rsid w:val="00FE2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BC1973"/>
  <w15:docId w15:val="{0A697FEB-92D0-4157-BEF3-C1A640EE0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ptos" w:eastAsia="Aptos" w:hAnsi="Aptos" w:cs="Times New Roman"/>
        <w:kern w:val="3"/>
        <w:sz w:val="22"/>
        <w:szCs w:val="22"/>
        <w:lang w:val="en-IN" w:eastAsia="en-US" w:bidi="ar-SA"/>
      </w:rPr>
    </w:rPrDefault>
    <w:pPrDefault>
      <w:pPr>
        <w:autoSpaceDN w:val="0"/>
        <w:spacing w:after="160" w:line="25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style>
  <w:style w:type="paragraph" w:styleId="Heading1">
    <w:name w:val="heading 1"/>
    <w:basedOn w:val="Normal"/>
    <w:next w:val="Normal"/>
    <w:uiPriority w:val="9"/>
    <w:qFormat/>
    <w:pPr>
      <w:keepNext/>
      <w:keepLines/>
      <w:spacing w:before="360" w:after="80"/>
      <w:outlineLvl w:val="0"/>
    </w:pPr>
    <w:rPr>
      <w:rFonts w:ascii="Aptos Display" w:eastAsia="Times New Roman" w:hAnsi="Aptos Display"/>
      <w:color w:val="0F4761"/>
      <w:sz w:val="40"/>
      <w:szCs w:val="40"/>
    </w:rPr>
  </w:style>
  <w:style w:type="paragraph" w:styleId="Heading2">
    <w:name w:val="heading 2"/>
    <w:basedOn w:val="Normal"/>
    <w:next w:val="Normal"/>
    <w:uiPriority w:val="9"/>
    <w:unhideWhenUsed/>
    <w:qFormat/>
    <w:pPr>
      <w:keepNext/>
      <w:keepLines/>
      <w:spacing w:before="160" w:after="80"/>
      <w:outlineLvl w:val="1"/>
    </w:pPr>
    <w:rPr>
      <w:rFonts w:ascii="Aptos Display" w:eastAsia="Times New Roman" w:hAnsi="Aptos Display"/>
      <w:color w:val="0F4761"/>
      <w:sz w:val="32"/>
      <w:szCs w:val="32"/>
    </w:rPr>
  </w:style>
  <w:style w:type="paragraph" w:styleId="Heading3">
    <w:name w:val="heading 3"/>
    <w:basedOn w:val="Normal"/>
    <w:next w:val="Normal"/>
    <w:uiPriority w:val="9"/>
    <w:semiHidden/>
    <w:unhideWhenUsed/>
    <w:qFormat/>
    <w:pPr>
      <w:keepNext/>
      <w:keepLines/>
      <w:spacing w:before="160" w:after="80"/>
      <w:outlineLvl w:val="2"/>
    </w:pPr>
    <w:rPr>
      <w:rFonts w:eastAsia="Times New Roman"/>
      <w:color w:val="0F4761"/>
      <w:sz w:val="28"/>
      <w:szCs w:val="28"/>
    </w:rPr>
  </w:style>
  <w:style w:type="paragraph" w:styleId="Heading4">
    <w:name w:val="heading 4"/>
    <w:basedOn w:val="Normal"/>
    <w:next w:val="Normal"/>
    <w:uiPriority w:val="9"/>
    <w:semiHidden/>
    <w:unhideWhenUsed/>
    <w:qFormat/>
    <w:pPr>
      <w:keepNext/>
      <w:keepLines/>
      <w:spacing w:before="80" w:after="40"/>
      <w:outlineLvl w:val="3"/>
    </w:pPr>
    <w:rPr>
      <w:rFonts w:eastAsia="Times New Roman"/>
      <w:i/>
      <w:iCs/>
      <w:color w:val="0F4761"/>
    </w:rPr>
  </w:style>
  <w:style w:type="paragraph" w:styleId="Heading5">
    <w:name w:val="heading 5"/>
    <w:basedOn w:val="Normal"/>
    <w:next w:val="Normal"/>
    <w:uiPriority w:val="9"/>
    <w:semiHidden/>
    <w:unhideWhenUsed/>
    <w:qFormat/>
    <w:pPr>
      <w:keepNext/>
      <w:keepLines/>
      <w:spacing w:before="80" w:after="40"/>
      <w:outlineLvl w:val="4"/>
    </w:pPr>
    <w:rPr>
      <w:rFonts w:eastAsia="Times New Roman"/>
      <w:color w:val="0F4761"/>
    </w:rPr>
  </w:style>
  <w:style w:type="paragraph" w:styleId="Heading6">
    <w:name w:val="heading 6"/>
    <w:basedOn w:val="Normal"/>
    <w:next w:val="Normal"/>
    <w:uiPriority w:val="9"/>
    <w:semiHidden/>
    <w:unhideWhenUsed/>
    <w:qFormat/>
    <w:pPr>
      <w:keepNext/>
      <w:keepLines/>
      <w:spacing w:before="40" w:after="0"/>
      <w:outlineLvl w:val="5"/>
    </w:pPr>
    <w:rPr>
      <w:rFonts w:eastAsia="Times New Roman"/>
      <w:i/>
      <w:iCs/>
      <w:color w:val="595959"/>
    </w:rPr>
  </w:style>
  <w:style w:type="paragraph" w:styleId="Heading7">
    <w:name w:val="heading 7"/>
    <w:basedOn w:val="Normal"/>
    <w:next w:val="Normal"/>
    <w:pPr>
      <w:keepNext/>
      <w:keepLines/>
      <w:spacing w:before="40" w:after="0"/>
      <w:outlineLvl w:val="6"/>
    </w:pPr>
    <w:rPr>
      <w:rFonts w:eastAsia="Times New Roman"/>
      <w:color w:val="595959"/>
    </w:rPr>
  </w:style>
  <w:style w:type="paragraph" w:styleId="Heading8">
    <w:name w:val="heading 8"/>
    <w:basedOn w:val="Normal"/>
    <w:next w:val="Normal"/>
    <w:pPr>
      <w:keepNext/>
      <w:keepLines/>
      <w:spacing w:after="0"/>
      <w:outlineLvl w:val="7"/>
    </w:pPr>
    <w:rPr>
      <w:rFonts w:eastAsia="Times New Roman"/>
      <w:i/>
      <w:iCs/>
      <w:color w:val="272727"/>
    </w:rPr>
  </w:style>
  <w:style w:type="paragraph" w:styleId="Heading9">
    <w:name w:val="heading 9"/>
    <w:basedOn w:val="Normal"/>
    <w:next w:val="Normal"/>
    <w:pPr>
      <w:keepNext/>
      <w:keepLines/>
      <w:spacing w:after="0"/>
      <w:outlineLvl w:val="8"/>
    </w:pPr>
    <w:rPr>
      <w:rFonts w:eastAsia="Times New Roman"/>
      <w:color w:val="2727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Aptos Display" w:eastAsia="Times New Roman" w:hAnsi="Aptos Display" w:cs="Times New Roman"/>
      <w:color w:val="0F4761"/>
      <w:sz w:val="40"/>
      <w:szCs w:val="40"/>
    </w:rPr>
  </w:style>
  <w:style w:type="character" w:customStyle="1" w:styleId="Heading2Char">
    <w:name w:val="Heading 2 Char"/>
    <w:basedOn w:val="DefaultParagraphFont"/>
    <w:rPr>
      <w:rFonts w:ascii="Aptos Display" w:eastAsia="Times New Roman" w:hAnsi="Aptos Display" w:cs="Times New Roman"/>
      <w:color w:val="0F4761"/>
      <w:sz w:val="32"/>
      <w:szCs w:val="32"/>
    </w:rPr>
  </w:style>
  <w:style w:type="character" w:customStyle="1" w:styleId="Heading3Char">
    <w:name w:val="Heading 3 Char"/>
    <w:basedOn w:val="DefaultParagraphFont"/>
    <w:rPr>
      <w:rFonts w:eastAsia="Times New Roman" w:cs="Times New Roman"/>
      <w:color w:val="0F4761"/>
      <w:sz w:val="28"/>
      <w:szCs w:val="28"/>
    </w:rPr>
  </w:style>
  <w:style w:type="character" w:customStyle="1" w:styleId="Heading4Char">
    <w:name w:val="Heading 4 Char"/>
    <w:basedOn w:val="DefaultParagraphFont"/>
    <w:rPr>
      <w:rFonts w:eastAsia="Times New Roman" w:cs="Times New Roman"/>
      <w:i/>
      <w:iCs/>
      <w:color w:val="0F4761"/>
    </w:rPr>
  </w:style>
  <w:style w:type="character" w:customStyle="1" w:styleId="Heading5Char">
    <w:name w:val="Heading 5 Char"/>
    <w:basedOn w:val="DefaultParagraphFont"/>
    <w:rPr>
      <w:rFonts w:eastAsia="Times New Roman" w:cs="Times New Roman"/>
      <w:color w:val="0F4761"/>
    </w:rPr>
  </w:style>
  <w:style w:type="character" w:customStyle="1" w:styleId="Heading6Char">
    <w:name w:val="Heading 6 Char"/>
    <w:basedOn w:val="DefaultParagraphFont"/>
    <w:rPr>
      <w:rFonts w:eastAsia="Times New Roman" w:cs="Times New Roman"/>
      <w:i/>
      <w:iCs/>
      <w:color w:val="595959"/>
    </w:rPr>
  </w:style>
  <w:style w:type="character" w:customStyle="1" w:styleId="Heading7Char">
    <w:name w:val="Heading 7 Char"/>
    <w:basedOn w:val="DefaultParagraphFont"/>
    <w:rPr>
      <w:rFonts w:eastAsia="Times New Roman" w:cs="Times New Roman"/>
      <w:color w:val="595959"/>
    </w:rPr>
  </w:style>
  <w:style w:type="character" w:customStyle="1" w:styleId="Heading8Char">
    <w:name w:val="Heading 8 Char"/>
    <w:basedOn w:val="DefaultParagraphFont"/>
    <w:rPr>
      <w:rFonts w:eastAsia="Times New Roman" w:cs="Times New Roman"/>
      <w:i/>
      <w:iCs/>
      <w:color w:val="272727"/>
    </w:rPr>
  </w:style>
  <w:style w:type="character" w:customStyle="1" w:styleId="Heading9Char">
    <w:name w:val="Heading 9 Char"/>
    <w:basedOn w:val="DefaultParagraphFont"/>
    <w:rPr>
      <w:rFonts w:eastAsia="Times New Roman" w:cs="Times New Roman"/>
      <w:color w:val="272727"/>
    </w:rPr>
  </w:style>
  <w:style w:type="paragraph" w:styleId="Title">
    <w:name w:val="Title"/>
    <w:basedOn w:val="Normal"/>
    <w:next w:val="Normal"/>
    <w:uiPriority w:val="10"/>
    <w:qFormat/>
    <w:pPr>
      <w:spacing w:after="80" w:line="240" w:lineRule="auto"/>
      <w:contextualSpacing/>
    </w:pPr>
    <w:rPr>
      <w:rFonts w:ascii="Aptos Display" w:eastAsia="Times New Roman" w:hAnsi="Aptos Display"/>
      <w:spacing w:val="-10"/>
      <w:sz w:val="56"/>
      <w:szCs w:val="56"/>
    </w:rPr>
  </w:style>
  <w:style w:type="character" w:customStyle="1" w:styleId="TitleChar">
    <w:name w:val="Title Char"/>
    <w:basedOn w:val="DefaultParagraphFont"/>
    <w:rPr>
      <w:rFonts w:ascii="Aptos Display" w:eastAsia="Times New Roman" w:hAnsi="Aptos Display" w:cs="Times New Roman"/>
      <w:spacing w:val="-10"/>
      <w:kern w:val="3"/>
      <w:sz w:val="56"/>
      <w:szCs w:val="56"/>
    </w:rPr>
  </w:style>
  <w:style w:type="paragraph" w:styleId="Subtitle">
    <w:name w:val="Subtitle"/>
    <w:basedOn w:val="Normal"/>
    <w:next w:val="Normal"/>
    <w:uiPriority w:val="11"/>
    <w:qFormat/>
    <w:rPr>
      <w:rFonts w:eastAsia="Times New Roman"/>
      <w:color w:val="595959"/>
      <w:spacing w:val="15"/>
      <w:sz w:val="28"/>
      <w:szCs w:val="28"/>
    </w:rPr>
  </w:style>
  <w:style w:type="character" w:customStyle="1" w:styleId="SubtitleChar">
    <w:name w:val="Subtitle Char"/>
    <w:basedOn w:val="DefaultParagraphFont"/>
    <w:rPr>
      <w:rFonts w:eastAsia="Times New Roman" w:cs="Times New Roman"/>
      <w:color w:val="595959"/>
      <w:spacing w:val="15"/>
      <w:sz w:val="28"/>
      <w:szCs w:val="28"/>
    </w:rPr>
  </w:style>
  <w:style w:type="paragraph" w:styleId="Quote">
    <w:name w:val="Quote"/>
    <w:basedOn w:val="Normal"/>
    <w:next w:val="Normal"/>
    <w:pPr>
      <w:spacing w:before="160"/>
      <w:jc w:val="center"/>
    </w:pPr>
    <w:rPr>
      <w:i/>
      <w:iCs/>
      <w:color w:val="404040"/>
    </w:rPr>
  </w:style>
  <w:style w:type="character" w:customStyle="1" w:styleId="QuoteChar">
    <w:name w:val="Quote Char"/>
    <w:basedOn w:val="DefaultParagraphFont"/>
    <w:rPr>
      <w:i/>
      <w:iCs/>
      <w:color w:val="404040"/>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rPr>
      <w:i/>
      <w:iCs/>
      <w:color w:val="0F4761"/>
    </w:rPr>
  </w:style>
  <w:style w:type="paragraph" w:styleId="IntenseQuote">
    <w:name w:val="Intense Quote"/>
    <w:basedOn w:val="Normal"/>
    <w:next w:val="Normal"/>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rPr>
      <w:i/>
      <w:iCs/>
      <w:color w:val="0F4761"/>
    </w:rPr>
  </w:style>
  <w:style w:type="character" w:styleId="IntenseReference">
    <w:name w:val="Intense Reference"/>
    <w:basedOn w:val="DefaultParagraphFont"/>
    <w:rPr>
      <w:b/>
      <w:bCs/>
      <w:smallCaps/>
      <w:color w:val="0F4761"/>
      <w:spacing w:val="5"/>
    </w:rPr>
  </w:style>
  <w:style w:type="character" w:styleId="Strong">
    <w:name w:val="Strong"/>
    <w:basedOn w:val="DefaultParagraphFont"/>
    <w:rPr>
      <w:b/>
      <w:bCs/>
    </w:rPr>
  </w:style>
  <w:style w:type="paragraph" w:styleId="NormalWeb">
    <w:name w:val="Normal (Web)"/>
    <w:basedOn w:val="Normal"/>
    <w:pPr>
      <w:spacing w:before="100" w:after="100" w:line="240" w:lineRule="auto"/>
    </w:pPr>
    <w:rPr>
      <w:rFonts w:ascii="Times New Roman" w:eastAsia="Times New Roman" w:hAnsi="Times New Roman"/>
      <w:kern w:val="0"/>
      <w:sz w:val="24"/>
      <w:szCs w:val="24"/>
      <w:lang w:val="en-US"/>
    </w:rPr>
  </w:style>
  <w:style w:type="character" w:styleId="Emphasis">
    <w:name w:val="Emphasis"/>
    <w:basedOn w:val="DefaultParagraphFon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5429594">
      <w:bodyDiv w:val="1"/>
      <w:marLeft w:val="0"/>
      <w:marRight w:val="0"/>
      <w:marTop w:val="0"/>
      <w:marBottom w:val="0"/>
      <w:divBdr>
        <w:top w:val="none" w:sz="0" w:space="0" w:color="auto"/>
        <w:left w:val="none" w:sz="0" w:space="0" w:color="auto"/>
        <w:bottom w:val="none" w:sz="0" w:space="0" w:color="auto"/>
        <w:right w:val="none" w:sz="0" w:space="0" w:color="auto"/>
      </w:divBdr>
    </w:div>
    <w:div w:id="16169102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015</Words>
  <Characters>5792</Characters>
  <Application>Microsoft Office Word</Application>
  <DocSecurity>0</DocSecurity>
  <Lines>48</Lines>
  <Paragraphs>13</Paragraphs>
  <ScaleCrop>false</ScaleCrop>
  <Company/>
  <LinksUpToDate>false</LinksUpToDate>
  <CharactersWithSpaces>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ika Chhatbar</dc:creator>
  <dc:description/>
  <cp:lastModifiedBy>Dennis</cp:lastModifiedBy>
  <cp:revision>6</cp:revision>
  <cp:lastPrinted>2025-09-17T09:45:00Z</cp:lastPrinted>
  <dcterms:created xsi:type="dcterms:W3CDTF">2025-09-18T09:09:00Z</dcterms:created>
  <dcterms:modified xsi:type="dcterms:W3CDTF">2025-09-27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74e795-7871-4014-87da-c1059950460a</vt:lpwstr>
  </property>
</Properties>
</file>